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2D3BF" w14:textId="77777777" w:rsidR="00BD45BA" w:rsidRPr="00AE6092" w:rsidRDefault="00BD45BA" w:rsidP="00BD45BA">
      <w:pPr>
        <w:tabs>
          <w:tab w:val="left" w:pos="2840"/>
        </w:tabs>
        <w:rPr>
          <w:lang w:val="en-GB"/>
        </w:rPr>
      </w:pPr>
      <w:r w:rsidRPr="00AE6092">
        <w:rPr>
          <w:rFonts w:cs="Arial"/>
          <w:b/>
          <w:noProof/>
          <w:sz w:val="26"/>
          <w:szCs w:val="26"/>
          <w:lang w:val="en-GB"/>
        </w:rPr>
        <mc:AlternateContent>
          <mc:Choice Requires="wps">
            <w:drawing>
              <wp:anchor distT="0" distB="0" distL="114300" distR="114300" simplePos="0" relativeHeight="251658241" behindDoc="0" locked="0" layoutInCell="1" allowOverlap="1" wp14:anchorId="4577D52D" wp14:editId="2139F8BD">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A1FDA" w14:textId="7294A02B" w:rsidR="00BD45BA" w:rsidRPr="00B7211B" w:rsidRDefault="00BD45BA" w:rsidP="00BD45BA">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w:t>
                            </w:r>
                          </w:p>
                          <w:p w14:paraId="3AD4A27F" w14:textId="4E5A4DB3" w:rsidR="00BD45BA" w:rsidRPr="0062367F" w:rsidRDefault="00BD45BA" w:rsidP="00BD45BA">
                            <w:pPr>
                              <w:spacing w:line="240" w:lineRule="auto"/>
                              <w:rPr>
                                <w:rFonts w:cs="Arial"/>
                                <w:sz w:val="12"/>
                                <w:szCs w:val="12"/>
                                <w:lang w:val="es-ES" w:eastAsia="ko-KR"/>
                              </w:rPr>
                            </w:pPr>
                            <w:r w:rsidRPr="001F208D">
                              <w:rPr>
                                <w:rFonts w:cs="Arial"/>
                                <w:sz w:val="12"/>
                                <w:szCs w:val="12"/>
                                <w:lang w:val="es-ES"/>
                              </w:rPr>
                              <w:t>Pablo González Huerta</w:t>
                            </w:r>
                          </w:p>
                          <w:p w14:paraId="0A6AB3BD" w14:textId="018848AD" w:rsidR="00BD45BA" w:rsidRPr="00AF23E2" w:rsidRDefault="00BD45BA" w:rsidP="00BD45BA">
                            <w:pPr>
                              <w:spacing w:line="240" w:lineRule="auto"/>
                              <w:rPr>
                                <w:rFonts w:cs="Arial"/>
                                <w:sz w:val="12"/>
                                <w:szCs w:val="12"/>
                              </w:rPr>
                            </w:pP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A7E05B8" w14:textId="3A5808DD" w:rsidR="00BD45BA" w:rsidRPr="00D90196" w:rsidRDefault="00BD45BA" w:rsidP="00BD45BA">
                            <w:pPr>
                              <w:spacing w:line="240" w:lineRule="auto"/>
                              <w:rPr>
                                <w:rFonts w:cs="Arial"/>
                                <w:sz w:val="12"/>
                                <w:szCs w:val="12"/>
                              </w:rPr>
                            </w:pPr>
                            <w:r w:rsidRPr="00D90196">
                              <w:rPr>
                                <w:rFonts w:cs="Arial"/>
                                <w:sz w:val="12"/>
                                <w:szCs w:val="12"/>
                              </w:rPr>
                              <w:t>T. +49 69 850 928 342</w:t>
                            </w:r>
                          </w:p>
                          <w:p w14:paraId="0FAE3631" w14:textId="12FF98C6" w:rsidR="00BD45BA" w:rsidRPr="00D90196" w:rsidRDefault="00BD45BA" w:rsidP="00BD45BA">
                            <w:pPr>
                              <w:spacing w:line="240" w:lineRule="auto"/>
                              <w:rPr>
                                <w:rFonts w:cs="Arial"/>
                                <w:sz w:val="12"/>
                                <w:szCs w:val="12"/>
                              </w:rPr>
                            </w:pPr>
                            <w:r w:rsidRPr="00D90196">
                              <w:rPr>
                                <w:rFonts w:cs="Arial"/>
                                <w:sz w:val="12"/>
                                <w:szCs w:val="12"/>
                              </w:rPr>
                              <w:t>E. pghuerta@kia-europe.com</w:t>
                            </w:r>
                          </w:p>
                          <w:p w14:paraId="2961C12E" w14:textId="77777777" w:rsidR="00BD45BA" w:rsidRPr="00D90196" w:rsidRDefault="00BD45BA" w:rsidP="00BD45B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77D52D" id="_x0000_t202" coordsize="21600,21600" o:spt="202" path="m,l,21600r21600,l21600,xe">
                <v:stroke joinstyle="miter"/>
                <v:path gradientshapeok="t" o:connecttype="rect"/>
              </v:shapetype>
              <v:shape id="Text Box 2" o:spid="_x0000_s1026" type="#_x0000_t20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filled="f" stroked="f">
                <v:textbox>
                  <w:txbxContent>
                    <w:p w14:paraId="12EA1FDA" w14:textId="7294A02B" w:rsidR="00BD45BA" w:rsidRPr="00B7211B" w:rsidRDefault="00BD45BA" w:rsidP="00BD45BA">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w:t>
                      </w:r>
                    </w:p>
                    <w:p w14:paraId="3AD4A27F" w14:textId="4E5A4DB3" w:rsidR="00BD45BA" w:rsidRPr="0062367F" w:rsidRDefault="00BD45BA" w:rsidP="00BD45BA">
                      <w:pPr>
                        <w:spacing w:line="240" w:lineRule="auto"/>
                        <w:rPr>
                          <w:rFonts w:cs="Arial"/>
                          <w:sz w:val="12"/>
                          <w:szCs w:val="12"/>
                          <w:lang w:val="es-ES" w:eastAsia="ko-KR"/>
                        </w:rPr>
                      </w:pPr>
                      <w:r w:rsidRPr="001F208D">
                        <w:rPr>
                          <w:rFonts w:cs="Arial"/>
                          <w:sz w:val="12"/>
                          <w:szCs w:val="12"/>
                          <w:lang w:val="es-ES"/>
                        </w:rPr>
                        <w:t>Pablo González Huerta</w:t>
                      </w:r>
                    </w:p>
                    <w:p w14:paraId="0A6AB3BD" w14:textId="018848AD" w:rsidR="00BD45BA" w:rsidRPr="00AF23E2" w:rsidRDefault="00BD45BA" w:rsidP="00BD45BA">
                      <w:pPr>
                        <w:spacing w:line="240" w:lineRule="auto"/>
                        <w:rPr>
                          <w:rFonts w:cs="Arial"/>
                          <w:sz w:val="12"/>
                          <w:szCs w:val="12"/>
                        </w:rPr>
                      </w:pP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A7E05B8" w14:textId="3A5808DD" w:rsidR="00BD45BA" w:rsidRPr="00D90196" w:rsidRDefault="00BD45BA" w:rsidP="00BD45BA">
                      <w:pPr>
                        <w:spacing w:line="240" w:lineRule="auto"/>
                        <w:rPr>
                          <w:rFonts w:cs="Arial"/>
                          <w:sz w:val="12"/>
                          <w:szCs w:val="12"/>
                        </w:rPr>
                      </w:pPr>
                      <w:r w:rsidRPr="00D90196">
                        <w:rPr>
                          <w:rFonts w:cs="Arial"/>
                          <w:sz w:val="12"/>
                          <w:szCs w:val="12"/>
                        </w:rPr>
                        <w:t>T. +49 69 850 928 342</w:t>
                      </w:r>
                    </w:p>
                    <w:p w14:paraId="0FAE3631" w14:textId="12FF98C6" w:rsidR="00BD45BA" w:rsidRPr="00D90196" w:rsidRDefault="00BD45BA" w:rsidP="00BD45BA">
                      <w:pPr>
                        <w:spacing w:line="240" w:lineRule="auto"/>
                        <w:rPr>
                          <w:rFonts w:cs="Arial"/>
                          <w:sz w:val="12"/>
                          <w:szCs w:val="12"/>
                        </w:rPr>
                      </w:pPr>
                      <w:r w:rsidRPr="00D90196">
                        <w:rPr>
                          <w:rFonts w:cs="Arial"/>
                          <w:sz w:val="12"/>
                          <w:szCs w:val="12"/>
                        </w:rPr>
                        <w:t>E. pghuerta@kia-europe.com</w:t>
                      </w:r>
                    </w:p>
                    <w:p w14:paraId="2961C12E" w14:textId="77777777" w:rsidR="00BD45BA" w:rsidRPr="00D90196" w:rsidRDefault="00BD45BA" w:rsidP="00BD45BA">
                      <w:pPr>
                        <w:spacing w:line="240" w:lineRule="auto"/>
                        <w:rPr>
                          <w:rFonts w:cs="Arial"/>
                          <w:sz w:val="12"/>
                          <w:szCs w:val="12"/>
                        </w:rPr>
                      </w:pPr>
                    </w:p>
                  </w:txbxContent>
                </v:textbox>
              </v:shape>
            </w:pict>
          </mc:Fallback>
        </mc:AlternateContent>
      </w:r>
      <w:r w:rsidRPr="00AE6092">
        <w:rPr>
          <w:noProof/>
          <w:sz w:val="18"/>
          <w:szCs w:val="18"/>
          <w:lang w:val="en-GB"/>
        </w:rPr>
        <w:drawing>
          <wp:anchor distT="0" distB="0" distL="114300" distR="114300" simplePos="0" relativeHeight="251658240" behindDoc="1" locked="0" layoutInCell="1" allowOverlap="1" wp14:anchorId="480838E3" wp14:editId="7E7B2837">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66F1F2AB" w14:textId="77777777" w:rsidR="00BD45BA" w:rsidRPr="00AE6092" w:rsidRDefault="00BD45BA" w:rsidP="00BD45BA">
      <w:pPr>
        <w:spacing w:line="240" w:lineRule="auto"/>
        <w:rPr>
          <w:rFonts w:ascii="Arial Black" w:hAnsi="Arial Black"/>
          <w:color w:val="EA0029"/>
          <w:sz w:val="44"/>
          <w:szCs w:val="44"/>
          <w:lang w:val="en-GB"/>
        </w:rPr>
      </w:pPr>
      <w:bookmarkStart w:id="0" w:name="OLE_LINK2"/>
      <w:r w:rsidRPr="00AE6092">
        <w:rPr>
          <w:rFonts w:ascii="Arial Black" w:hAnsi="Arial Black"/>
          <w:color w:val="EA0029"/>
          <w:sz w:val="44"/>
          <w:szCs w:val="44"/>
          <w:lang w:val="en-GB"/>
        </w:rPr>
        <w:t>NEWS</w:t>
      </w:r>
    </w:p>
    <w:p w14:paraId="6AF7715F" w14:textId="160DBE43" w:rsidR="00BD45BA" w:rsidRPr="00AE6092" w:rsidRDefault="00940B7B" w:rsidP="00BD45BA">
      <w:pPr>
        <w:spacing w:line="240" w:lineRule="auto"/>
        <w:rPr>
          <w:rStyle w:val="normaltextrun"/>
          <w:rFonts w:cs="Arial"/>
          <w:b/>
          <w:bCs/>
          <w:color w:val="EA0029"/>
          <w:sz w:val="28"/>
          <w:szCs w:val="28"/>
          <w:lang w:val="en-GB"/>
        </w:rPr>
      </w:pPr>
      <w:r>
        <w:rPr>
          <w:rFonts w:cs="Arial"/>
          <w:b/>
          <w:bCs/>
          <w:color w:val="EA0029"/>
          <w:sz w:val="28"/>
          <w:szCs w:val="28"/>
          <w:lang w:val="en-GB"/>
        </w:rPr>
        <w:t>Embargoed until April 2</w:t>
      </w:r>
      <w:r w:rsidR="005E5FB0">
        <w:rPr>
          <w:rFonts w:cs="Arial"/>
          <w:b/>
          <w:bCs/>
          <w:color w:val="EA0029"/>
          <w:sz w:val="28"/>
          <w:szCs w:val="28"/>
          <w:lang w:val="en-GB"/>
        </w:rPr>
        <w:t>8</w:t>
      </w:r>
      <w:r>
        <w:rPr>
          <w:rFonts w:cs="Arial"/>
          <w:b/>
          <w:bCs/>
          <w:color w:val="EA0029"/>
          <w:sz w:val="28"/>
          <w:szCs w:val="28"/>
          <w:lang w:val="en-GB"/>
        </w:rPr>
        <w:t>, 2023, 9AM CEST</w:t>
      </w:r>
    </w:p>
    <w:p w14:paraId="31C52EE4" w14:textId="77777777" w:rsidR="00BD45BA" w:rsidRPr="00AE6092" w:rsidRDefault="00BD45BA" w:rsidP="00BD45BA">
      <w:pPr>
        <w:pStyle w:val="NoSpacing"/>
        <w:rPr>
          <w:rStyle w:val="normaltextrun"/>
          <w:rFonts w:ascii="Arial" w:eastAsia="Arial" w:hAnsi="Arial" w:cs="Arial"/>
          <w:b/>
          <w:bCs/>
          <w:color w:val="000000" w:themeColor="text1"/>
          <w:sz w:val="44"/>
          <w:szCs w:val="44"/>
          <w:lang w:val="en-GB"/>
        </w:rPr>
      </w:pPr>
    </w:p>
    <w:p w14:paraId="126BB7A5" w14:textId="77777777" w:rsidR="00940B7B" w:rsidRDefault="00940B7B" w:rsidP="00940B7B">
      <w:pPr>
        <w:spacing w:line="240" w:lineRule="auto"/>
        <w:jc w:val="center"/>
        <w:rPr>
          <w:rFonts w:eastAsia="Arial" w:cs="Arial"/>
          <w:b/>
          <w:bCs/>
          <w:sz w:val="44"/>
          <w:szCs w:val="44"/>
          <w:lang w:val="en-GB"/>
        </w:rPr>
      </w:pPr>
      <w:r>
        <w:rPr>
          <w:rFonts w:eastAsia="Arial" w:cs="Arial"/>
          <w:b/>
          <w:bCs/>
          <w:sz w:val="44"/>
          <w:szCs w:val="44"/>
          <w:lang w:val="en-GB"/>
        </w:rPr>
        <w:t xml:space="preserve">Kia launches its League of Legends sponsorship campaign to celebrate diversity </w:t>
      </w:r>
    </w:p>
    <w:p w14:paraId="4971026B" w14:textId="77777777" w:rsidR="00940B7B" w:rsidRDefault="00940B7B" w:rsidP="00940B7B">
      <w:pPr>
        <w:pStyle w:val="NoSpacing"/>
        <w:rPr>
          <w:rStyle w:val="normaltextrun"/>
          <w:color w:val="212121"/>
          <w:sz w:val="26"/>
          <w:szCs w:val="26"/>
        </w:rPr>
      </w:pPr>
    </w:p>
    <w:p w14:paraId="0F7695AC" w14:textId="3A570F47" w:rsidR="00940B7B" w:rsidRPr="00940B7B" w:rsidRDefault="00940B7B" w:rsidP="00940B7B">
      <w:pPr>
        <w:pStyle w:val="NoSpacing"/>
        <w:numPr>
          <w:ilvl w:val="0"/>
          <w:numId w:val="4"/>
        </w:numPr>
        <w:rPr>
          <w:rFonts w:ascii="Arial" w:hAnsi="Arial" w:cs="Arial"/>
          <w:b/>
          <w:bCs/>
          <w:sz w:val="26"/>
          <w:szCs w:val="26"/>
        </w:rPr>
      </w:pPr>
      <w:r w:rsidRPr="00940B7B">
        <w:rPr>
          <w:rFonts w:ascii="Arial" w:hAnsi="Arial" w:cs="Arial"/>
          <w:b/>
          <w:bCs/>
          <w:sz w:val="26"/>
          <w:szCs w:val="26"/>
        </w:rPr>
        <w:t>Kia continues its main partnership into a fifth consecutive year with the League of Legends E</w:t>
      </w:r>
      <w:r w:rsidR="00185E24">
        <w:rPr>
          <w:rFonts w:ascii="Arial" w:hAnsi="Arial" w:cs="Arial"/>
          <w:b/>
          <w:bCs/>
          <w:sz w:val="26"/>
          <w:szCs w:val="26"/>
        </w:rPr>
        <w:t>MEA</w:t>
      </w:r>
      <w:r w:rsidRPr="00940B7B">
        <w:rPr>
          <w:rFonts w:ascii="Arial" w:hAnsi="Arial" w:cs="Arial"/>
          <w:b/>
          <w:bCs/>
          <w:sz w:val="26"/>
          <w:szCs w:val="26"/>
        </w:rPr>
        <w:t xml:space="preserve"> Championship (LEC)</w:t>
      </w:r>
    </w:p>
    <w:p w14:paraId="53588FF2" w14:textId="77777777" w:rsidR="00940B7B" w:rsidRPr="00940B7B" w:rsidRDefault="00940B7B" w:rsidP="00940B7B">
      <w:pPr>
        <w:pStyle w:val="NoSpacing"/>
        <w:numPr>
          <w:ilvl w:val="0"/>
          <w:numId w:val="4"/>
        </w:numPr>
        <w:rPr>
          <w:rFonts w:ascii="Arial" w:hAnsi="Arial" w:cs="Arial"/>
          <w:b/>
          <w:bCs/>
          <w:sz w:val="26"/>
          <w:szCs w:val="26"/>
        </w:rPr>
      </w:pPr>
      <w:r w:rsidRPr="00940B7B">
        <w:rPr>
          <w:rFonts w:ascii="Arial" w:hAnsi="Arial"/>
          <w:b/>
          <w:bCs/>
          <w:sz w:val="26"/>
          <w:szCs w:val="26"/>
        </w:rPr>
        <w:t>Kia to create five films that highlight the different roles players take on in the League of Legends game</w:t>
      </w:r>
    </w:p>
    <w:p w14:paraId="0797140E" w14:textId="73297D73" w:rsidR="00940B7B" w:rsidRPr="00940B7B" w:rsidRDefault="00940B7B" w:rsidP="00940B7B">
      <w:pPr>
        <w:pStyle w:val="NoSpacing"/>
        <w:numPr>
          <w:ilvl w:val="0"/>
          <w:numId w:val="4"/>
        </w:numPr>
        <w:rPr>
          <w:rFonts w:ascii="Arial" w:hAnsi="Arial"/>
          <w:b/>
          <w:bCs/>
          <w:sz w:val="26"/>
          <w:szCs w:val="26"/>
        </w:rPr>
      </w:pPr>
      <w:r w:rsidRPr="00940B7B">
        <w:rPr>
          <w:rFonts w:ascii="Arial" w:hAnsi="Arial"/>
          <w:b/>
          <w:bCs/>
          <w:sz w:val="26"/>
          <w:szCs w:val="26"/>
        </w:rPr>
        <w:t>Content, events, and merchandise to be available on Kia’s dedicated Discord hub</w:t>
      </w:r>
    </w:p>
    <w:p w14:paraId="49E90818" w14:textId="77777777" w:rsidR="00940B7B" w:rsidRDefault="00940B7B" w:rsidP="00940B7B">
      <w:pPr>
        <w:pStyle w:val="NoSpacing"/>
        <w:rPr>
          <w:rStyle w:val="normaltextrun"/>
          <w:rFonts w:eastAsia="Arial" w:cs="Arial"/>
          <w:b/>
          <w:bCs/>
          <w:color w:val="000000" w:themeColor="text1"/>
          <w:lang w:val="en-GB"/>
        </w:rPr>
      </w:pPr>
    </w:p>
    <w:p w14:paraId="0BE8649A" w14:textId="2848E0E4" w:rsidR="00940B7B" w:rsidRDefault="00940B7B" w:rsidP="00940B7B">
      <w:pPr>
        <w:pStyle w:val="NoSpacing"/>
        <w:rPr>
          <w:rFonts w:ascii="Arial" w:hAnsi="Arial"/>
        </w:rPr>
      </w:pPr>
      <w:r w:rsidRPr="00940B7B">
        <w:rPr>
          <w:rStyle w:val="normaltextrun"/>
          <w:rFonts w:ascii="Arial" w:eastAsia="Arial" w:hAnsi="Arial" w:cs="Arial"/>
          <w:b/>
          <w:bCs/>
          <w:color w:val="000000" w:themeColor="text1"/>
          <w:lang w:val="en-GB"/>
        </w:rPr>
        <w:t>April 2</w:t>
      </w:r>
      <w:r w:rsidR="005E5FB0">
        <w:rPr>
          <w:rStyle w:val="normaltextrun"/>
          <w:rFonts w:ascii="Arial" w:eastAsia="Arial" w:hAnsi="Arial" w:cs="Arial"/>
          <w:b/>
          <w:bCs/>
          <w:color w:val="000000" w:themeColor="text1"/>
          <w:lang w:val="en-GB"/>
        </w:rPr>
        <w:t>8</w:t>
      </w:r>
      <w:r w:rsidRPr="00940B7B">
        <w:rPr>
          <w:rStyle w:val="normaltextrun"/>
          <w:rFonts w:ascii="Arial" w:eastAsia="Arial" w:hAnsi="Arial" w:cs="Arial"/>
          <w:b/>
          <w:bCs/>
          <w:color w:val="000000" w:themeColor="text1"/>
          <w:lang w:val="en-GB"/>
        </w:rPr>
        <w:t>, 2023</w:t>
      </w:r>
      <w:r>
        <w:rPr>
          <w:rStyle w:val="normaltextrun"/>
          <w:rFonts w:eastAsia="Arial" w:cs="Arial"/>
          <w:b/>
          <w:bCs/>
          <w:color w:val="000000" w:themeColor="text1"/>
          <w:lang w:val="en-GB"/>
        </w:rPr>
        <w:t> </w:t>
      </w:r>
      <w:r>
        <w:rPr>
          <w:rStyle w:val="normaltextrun"/>
          <w:rFonts w:eastAsia="Arial" w:cs="Arial"/>
          <w:color w:val="000000" w:themeColor="text1"/>
          <w:lang w:val="en-GB"/>
        </w:rPr>
        <w:t>– </w:t>
      </w:r>
      <w:r>
        <w:rPr>
          <w:rFonts w:ascii="Arial" w:hAnsi="Arial" w:cs="Arial"/>
        </w:rPr>
        <w:t xml:space="preserve">Kia Europe has recently launched its brand new League of Legends sponsorship campaign after </w:t>
      </w:r>
      <w:hyperlink r:id="rId12" w:history="1">
        <w:r w:rsidRPr="00940B7B">
          <w:rPr>
            <w:rStyle w:val="Hyperlink"/>
            <w:rFonts w:ascii="Arial" w:hAnsi="Arial" w:cs="Arial"/>
          </w:rPr>
          <w:t>having extended its main partnership with the popular eSports competition the League of Legends E</w:t>
        </w:r>
        <w:r w:rsidR="00185E24">
          <w:rPr>
            <w:rStyle w:val="Hyperlink"/>
            <w:rFonts w:ascii="Arial" w:hAnsi="Arial" w:cs="Arial"/>
          </w:rPr>
          <w:t>MEA</w:t>
        </w:r>
        <w:r w:rsidRPr="00940B7B">
          <w:rPr>
            <w:rStyle w:val="Hyperlink"/>
            <w:rFonts w:ascii="Arial" w:hAnsi="Arial" w:cs="Arial"/>
          </w:rPr>
          <w:t xml:space="preserve"> Championship (LEC) into a </w:t>
        </w:r>
        <w:r w:rsidRPr="00940B7B">
          <w:rPr>
            <w:rStyle w:val="Hyperlink"/>
            <w:rFonts w:ascii="Arial" w:hAnsi="Arial" w:cs="Arial"/>
            <w:lang w:val="en-GB"/>
          </w:rPr>
          <w:t>fifth</w:t>
        </w:r>
        <w:r w:rsidRPr="00940B7B">
          <w:rPr>
            <w:rStyle w:val="Hyperlink"/>
            <w:rFonts w:ascii="Arial" w:hAnsi="Arial" w:cs="Arial"/>
          </w:rPr>
          <w:t xml:space="preserve"> consecutive year</w:t>
        </w:r>
      </w:hyperlink>
      <w:r>
        <w:rPr>
          <w:rFonts w:ascii="Arial" w:hAnsi="Arial" w:cs="Arial"/>
        </w:rPr>
        <w:t>.</w:t>
      </w:r>
    </w:p>
    <w:p w14:paraId="6D68204A" w14:textId="77777777" w:rsidR="00940B7B" w:rsidRDefault="00940B7B" w:rsidP="00940B7B">
      <w:pPr>
        <w:pStyle w:val="NoSpacing"/>
        <w:rPr>
          <w:rFonts w:ascii="Arial" w:hAnsi="Arial" w:cs="Arial"/>
        </w:rPr>
      </w:pPr>
    </w:p>
    <w:p w14:paraId="4EABA780" w14:textId="627C71A3" w:rsidR="00940B7B" w:rsidRDefault="3642D6C1" w:rsidP="00940B7B">
      <w:pPr>
        <w:pStyle w:val="NoSpacing"/>
        <w:rPr>
          <w:rFonts w:ascii="Arial" w:hAnsi="Arial" w:cs="Arial"/>
        </w:rPr>
      </w:pPr>
      <w:r w:rsidRPr="2D54CE22">
        <w:rPr>
          <w:rFonts w:ascii="Arial" w:hAnsi="Arial" w:cs="Arial"/>
        </w:rPr>
        <w:t xml:space="preserve">The League of Legends game offers five areas to play in, known as </w:t>
      </w:r>
      <w:r w:rsidR="008570DE">
        <w:rPr>
          <w:rFonts w:ascii="Arial" w:hAnsi="Arial" w:cs="Arial"/>
        </w:rPr>
        <w:t>positions</w:t>
      </w:r>
      <w:r w:rsidRPr="2D54CE22">
        <w:rPr>
          <w:rFonts w:ascii="Arial" w:hAnsi="Arial" w:cs="Arial"/>
        </w:rPr>
        <w:t xml:space="preserve">: Top, Jungle, Mid, </w:t>
      </w:r>
      <w:r w:rsidR="008570DE">
        <w:rPr>
          <w:rFonts w:ascii="Arial" w:hAnsi="Arial" w:cs="Arial"/>
        </w:rPr>
        <w:t>ADC</w:t>
      </w:r>
      <w:r w:rsidR="008570DE" w:rsidRPr="2D54CE22">
        <w:rPr>
          <w:rFonts w:ascii="Arial" w:hAnsi="Arial" w:cs="Arial"/>
        </w:rPr>
        <w:t xml:space="preserve"> </w:t>
      </w:r>
      <w:r w:rsidRPr="2D54CE22">
        <w:rPr>
          <w:rFonts w:ascii="Arial" w:hAnsi="Arial" w:cs="Arial"/>
        </w:rPr>
        <w:t xml:space="preserve">and Support. This season, Kia is offering a virtual “Lane Assist”, to help players take pride in their role, identity and playing style while celebrating diversity and individuality. Kia will create five inspiring films that portray </w:t>
      </w:r>
      <w:r w:rsidR="0CDA5819" w:rsidRPr="2D54CE22">
        <w:rPr>
          <w:rFonts w:ascii="Arial" w:hAnsi="Arial" w:cs="Arial"/>
        </w:rPr>
        <w:t>different</w:t>
      </w:r>
      <w:r w:rsidRPr="2D54CE22">
        <w:rPr>
          <w:rFonts w:ascii="Arial" w:hAnsi="Arial" w:cs="Arial"/>
        </w:rPr>
        <w:t xml:space="preserve"> </w:t>
      </w:r>
      <w:r w:rsidR="008570DE">
        <w:rPr>
          <w:rFonts w:ascii="Arial" w:hAnsi="Arial" w:cs="Arial"/>
        </w:rPr>
        <w:t>roles</w:t>
      </w:r>
      <w:r w:rsidRPr="2D54CE22">
        <w:rPr>
          <w:rFonts w:ascii="Arial" w:hAnsi="Arial" w:cs="Arial"/>
        </w:rPr>
        <w:t xml:space="preserve">, using these films to spark discussion and exchange in the online community. </w:t>
      </w:r>
    </w:p>
    <w:p w14:paraId="2A45B3A4" w14:textId="77777777" w:rsidR="00940B7B" w:rsidRDefault="00940B7B" w:rsidP="00940B7B">
      <w:pPr>
        <w:pStyle w:val="NoSpacing"/>
        <w:rPr>
          <w:rFonts w:ascii="Arial" w:hAnsi="Arial" w:cs="Arial"/>
        </w:rPr>
      </w:pPr>
    </w:p>
    <w:p w14:paraId="4F0961C2" w14:textId="7C922F93" w:rsidR="00940B7B" w:rsidRDefault="00940B7B" w:rsidP="00940B7B">
      <w:pPr>
        <w:pStyle w:val="NoSpacing"/>
        <w:rPr>
          <w:rFonts w:ascii="Arial" w:hAnsi="Arial" w:cs="Arial"/>
        </w:rPr>
      </w:pPr>
      <w:r>
        <w:rPr>
          <w:rFonts w:ascii="Arial" w:hAnsi="Arial" w:cs="Arial"/>
        </w:rPr>
        <w:t xml:space="preserve">Top Laners are go-getters, willing to tackle challenges on their own and take responsibility for their own actions. </w:t>
      </w:r>
      <w:r w:rsidR="006853E2">
        <w:rPr>
          <w:rFonts w:ascii="Arial" w:hAnsi="Arial" w:cs="Arial"/>
        </w:rPr>
        <w:t>Junglers</w:t>
      </w:r>
      <w:r>
        <w:rPr>
          <w:rFonts w:ascii="Arial" w:hAnsi="Arial" w:cs="Arial"/>
        </w:rPr>
        <w:t xml:space="preserve"> are multitaskers who have a great overview of everything happening in the game. Mid Laners can do lots of different things and often have a big impact on success in the game. </w:t>
      </w:r>
      <w:r w:rsidR="008570DE">
        <w:rPr>
          <w:rFonts w:ascii="Arial" w:hAnsi="Arial" w:cs="Arial"/>
        </w:rPr>
        <w:t>ADCs</w:t>
      </w:r>
      <w:r>
        <w:rPr>
          <w:rFonts w:ascii="Arial" w:hAnsi="Arial" w:cs="Arial"/>
        </w:rPr>
        <w:t xml:space="preserve"> are team players who work together with </w:t>
      </w:r>
      <w:r w:rsidR="006853E2">
        <w:rPr>
          <w:rFonts w:ascii="Arial" w:hAnsi="Arial" w:cs="Arial"/>
        </w:rPr>
        <w:t>Supports</w:t>
      </w:r>
      <w:r>
        <w:rPr>
          <w:rFonts w:ascii="Arial" w:hAnsi="Arial" w:cs="Arial"/>
        </w:rPr>
        <w:t xml:space="preserve"> who are the backbone of the bottom lane.</w:t>
      </w:r>
    </w:p>
    <w:p w14:paraId="35F83EBF" w14:textId="77777777" w:rsidR="00940B7B" w:rsidRDefault="00940B7B" w:rsidP="00940B7B">
      <w:pPr>
        <w:pStyle w:val="NoSpacing"/>
        <w:rPr>
          <w:rFonts w:ascii="Arial" w:hAnsi="Arial" w:cs="Arial"/>
        </w:rPr>
      </w:pPr>
    </w:p>
    <w:p w14:paraId="0F8BF51D" w14:textId="0F381AC2" w:rsidR="00940B7B" w:rsidRDefault="00940B7B" w:rsidP="00940B7B">
      <w:pPr>
        <w:pStyle w:val="NoSpacing"/>
        <w:rPr>
          <w:rFonts w:ascii="Arial" w:hAnsi="Arial" w:cs="Arial"/>
        </w:rPr>
      </w:pPr>
      <w:r>
        <w:rPr>
          <w:rFonts w:ascii="Arial" w:hAnsi="Arial" w:cs="Arial"/>
        </w:rPr>
        <w:t xml:space="preserve">Kia’s “Stay True to Your Lane” campaign will have a dedicated hub on Discord. For League of Legends players and fans, Discord is the place they go to communicate and chat. Kia’s Discord hub will include five channels, with each one dedicated to the game’s five </w:t>
      </w:r>
      <w:r w:rsidR="008570DE">
        <w:rPr>
          <w:rFonts w:ascii="Arial" w:hAnsi="Arial" w:cs="Arial"/>
        </w:rPr>
        <w:t xml:space="preserve">roles </w:t>
      </w:r>
      <w:r>
        <w:rPr>
          <w:rFonts w:ascii="Arial" w:hAnsi="Arial" w:cs="Arial"/>
        </w:rPr>
        <w:t>– to show the difference and importance of each area and celebrate the passion and commitment everyone brings to the game.</w:t>
      </w:r>
    </w:p>
    <w:p w14:paraId="07471734" w14:textId="77777777" w:rsidR="00940B7B" w:rsidRDefault="00940B7B" w:rsidP="00940B7B">
      <w:pPr>
        <w:pStyle w:val="NoSpacing"/>
        <w:rPr>
          <w:rFonts w:ascii="Arial" w:hAnsi="Arial" w:cs="Arial"/>
        </w:rPr>
      </w:pPr>
    </w:p>
    <w:p w14:paraId="4D51EC2C" w14:textId="1DAEE2ED" w:rsidR="00940B7B" w:rsidRDefault="00940B7B" w:rsidP="00940B7B">
      <w:pPr>
        <w:pStyle w:val="NoSpacing"/>
        <w:rPr>
          <w:rStyle w:val="markedcontent"/>
        </w:rPr>
      </w:pPr>
      <w:r>
        <w:rPr>
          <w:rFonts w:ascii="Arial" w:hAnsi="Arial" w:cs="Arial"/>
        </w:rPr>
        <w:t>On the Kia Discord hub,</w:t>
      </w:r>
      <w:r>
        <w:rPr>
          <w:rStyle w:val="markedcontent"/>
          <w:rFonts w:ascii="Arial" w:hAnsi="Arial" w:cs="Arial"/>
        </w:rPr>
        <w:t xml:space="preserve"> players can get access to the exclusive content, contests, merchandise, and events available on that </w:t>
      </w:r>
      <w:r w:rsidR="008570DE">
        <w:rPr>
          <w:rStyle w:val="markedcontent"/>
          <w:rFonts w:ascii="Arial" w:hAnsi="Arial" w:cs="Arial"/>
        </w:rPr>
        <w:t>role’s</w:t>
      </w:r>
      <w:r w:rsidR="008570DE">
        <w:rPr>
          <w:rFonts w:ascii="Arial" w:hAnsi="Arial" w:cs="Arial"/>
        </w:rPr>
        <w:t xml:space="preserve"> </w:t>
      </w:r>
      <w:r>
        <w:rPr>
          <w:rStyle w:val="markedcontent"/>
          <w:rFonts w:ascii="Arial" w:hAnsi="Arial" w:cs="Arial"/>
        </w:rPr>
        <w:t xml:space="preserve">particular channel. The objective is to encourage players to </w:t>
      </w:r>
      <w:r>
        <w:rPr>
          <w:rFonts w:ascii="Arial" w:hAnsi="Arial" w:cs="Arial"/>
        </w:rPr>
        <w:t xml:space="preserve">take pride in their </w:t>
      </w:r>
      <w:r w:rsidR="008570DE">
        <w:rPr>
          <w:rFonts w:ascii="Arial" w:hAnsi="Arial" w:cs="Arial"/>
        </w:rPr>
        <w:t xml:space="preserve">position </w:t>
      </w:r>
      <w:r>
        <w:rPr>
          <w:rFonts w:ascii="Arial" w:hAnsi="Arial" w:cs="Arial"/>
        </w:rPr>
        <w:t xml:space="preserve">while also </w:t>
      </w:r>
      <w:r>
        <w:rPr>
          <w:rStyle w:val="markedcontent"/>
          <w:rFonts w:ascii="Arial" w:hAnsi="Arial" w:cs="Arial"/>
        </w:rPr>
        <w:t>fostering greater respect</w:t>
      </w:r>
      <w:r>
        <w:rPr>
          <w:rFonts w:ascii="Arial" w:hAnsi="Arial" w:cs="Arial"/>
        </w:rPr>
        <w:t xml:space="preserve"> </w:t>
      </w:r>
      <w:r>
        <w:rPr>
          <w:rStyle w:val="markedcontent"/>
          <w:rFonts w:ascii="Arial" w:hAnsi="Arial" w:cs="Arial"/>
        </w:rPr>
        <w:t>between playing styles</w:t>
      </w:r>
      <w:r>
        <w:rPr>
          <w:rFonts w:ascii="Arial" w:hAnsi="Arial" w:cs="Arial"/>
        </w:rPr>
        <w:t>.</w:t>
      </w:r>
    </w:p>
    <w:p w14:paraId="5ADE3C5C" w14:textId="77777777" w:rsidR="00940B7B" w:rsidRDefault="00940B7B" w:rsidP="00940B7B">
      <w:pPr>
        <w:pStyle w:val="NoSpacing"/>
      </w:pPr>
    </w:p>
    <w:p w14:paraId="1ABE703D" w14:textId="77777777" w:rsidR="00940B7B" w:rsidRDefault="00940B7B" w:rsidP="00940B7B">
      <w:pPr>
        <w:pStyle w:val="NoSpacing"/>
      </w:pPr>
      <w:r>
        <w:rPr>
          <w:rFonts w:ascii="Arial" w:hAnsi="Arial" w:cs="Arial"/>
        </w:rPr>
        <w:lastRenderedPageBreak/>
        <w:t>“The popularity of eSports grows every year, and we are excited to continue to be part of this inclusive and diverse community. The League of Legends game is a fascinating microcosm of the world we live in, as a place that’s exciting, challenging and rewarding, and full of different people and moments of inspiration. We look forward to actively engaging with eSports players and fans, and hope to generate many positive conversations about being true to yourself, both inside and outside the game,” said David Hilbert, Director Marketing at Kia Europe.</w:t>
      </w:r>
      <w:r>
        <w:t> </w:t>
      </w:r>
    </w:p>
    <w:p w14:paraId="16E48D55" w14:textId="77777777" w:rsidR="00940B7B" w:rsidRDefault="00940B7B" w:rsidP="00940B7B">
      <w:pPr>
        <w:pStyle w:val="NoSpacing"/>
        <w:rPr>
          <w:rFonts w:ascii="Arial" w:hAnsi="Arial" w:cs="Arial"/>
        </w:rPr>
      </w:pPr>
    </w:p>
    <w:p w14:paraId="590EC00F" w14:textId="77777777" w:rsidR="00940B7B" w:rsidRDefault="00940B7B" w:rsidP="00940B7B">
      <w:pPr>
        <w:pStyle w:val="NoSpacing"/>
        <w:rPr>
          <w:rFonts w:ascii="Arial" w:hAnsi="Arial" w:cs="Arial"/>
        </w:rPr>
      </w:pPr>
      <w:r>
        <w:rPr>
          <w:rFonts w:ascii="Arial" w:hAnsi="Arial" w:cs="Arial"/>
        </w:rPr>
        <w:t>League of Legends is the world’s biggest and fastest growing eSports platform, with more than 150 million registered players and over 117 million players participating in the game every month. The LEC, one of the 12 global leagues and the highest-level competition in Europe, gained a peak viewership of over 800,000 views last season. Kia became the main sponsor of the LEC in 2019 and has over the years offered unique brand experiences to League of Legends players and fans, with marketing initiatives that included the company’s latest models.</w:t>
      </w:r>
    </w:p>
    <w:p w14:paraId="19E56235" w14:textId="77777777" w:rsidR="005E2E33" w:rsidRPr="00940B7B" w:rsidRDefault="005E2E33" w:rsidP="009A317D">
      <w:pPr>
        <w:pStyle w:val="NoSpacing"/>
        <w:rPr>
          <w:rStyle w:val="normaltextrun"/>
          <w:rFonts w:ascii="Arial" w:hAnsi="Arial" w:cs="Arial"/>
        </w:rPr>
      </w:pPr>
    </w:p>
    <w:p w14:paraId="09708839" w14:textId="77777777" w:rsidR="00BD45BA" w:rsidRPr="00AE6092" w:rsidRDefault="00BD45BA" w:rsidP="00BD45BA">
      <w:pPr>
        <w:jc w:val="center"/>
        <w:rPr>
          <w:rFonts w:cs="Arial"/>
          <w:lang w:val="en-GB"/>
        </w:rPr>
      </w:pPr>
      <w:r w:rsidRPr="00AE6092">
        <w:rPr>
          <w:rFonts w:cs="Arial"/>
          <w:lang w:val="en-GB"/>
        </w:rPr>
        <w:t>– Ends –</w:t>
      </w:r>
    </w:p>
    <w:p w14:paraId="7D6A12AD" w14:textId="77777777" w:rsidR="00277BCD" w:rsidRPr="00AE6092" w:rsidRDefault="00277BCD" w:rsidP="00277BCD">
      <w:pPr>
        <w:pStyle w:val="paragraph"/>
        <w:spacing w:before="0" w:beforeAutospacing="0" w:after="0" w:afterAutospacing="0"/>
        <w:textAlignment w:val="baseline"/>
      </w:pPr>
    </w:p>
    <w:p w14:paraId="11294F13" w14:textId="18F801CF" w:rsidR="00BD45BA" w:rsidRPr="00AE6092" w:rsidRDefault="00BD45BA" w:rsidP="00277BCD">
      <w:pPr>
        <w:pStyle w:val="paragraph"/>
        <w:spacing w:before="0" w:beforeAutospacing="0" w:after="0" w:afterAutospacing="0"/>
        <w:textAlignment w:val="baseline"/>
        <w:rPr>
          <w:rFonts w:ascii="Arial" w:hAnsi="Arial" w:cs="Arial"/>
          <w:b/>
          <w:sz w:val="18"/>
          <w:szCs w:val="18"/>
        </w:rPr>
      </w:pPr>
      <w:r w:rsidRPr="00AE6092">
        <w:rPr>
          <w:rStyle w:val="normaltextrun"/>
          <w:rFonts w:ascii="Arial" w:hAnsi="Arial" w:cs="Arial"/>
          <w:b/>
          <w:color w:val="000000"/>
          <w:sz w:val="22"/>
          <w:szCs w:val="22"/>
        </w:rPr>
        <w:t>About Kia Europe </w:t>
      </w:r>
      <w:r w:rsidRPr="00AE6092">
        <w:rPr>
          <w:rStyle w:val="eop"/>
          <w:rFonts w:ascii="Arial" w:hAnsi="Arial" w:cs="Arial"/>
          <w:color w:val="000000"/>
          <w:sz w:val="22"/>
          <w:szCs w:val="22"/>
        </w:rPr>
        <w:t> </w:t>
      </w:r>
    </w:p>
    <w:p w14:paraId="78CB3F60" w14:textId="0825BF7A" w:rsidR="00BD45BA" w:rsidRPr="00AE6092" w:rsidRDefault="00BD45BA" w:rsidP="00BD45BA">
      <w:pPr>
        <w:pStyle w:val="paragraph"/>
        <w:spacing w:before="0" w:beforeAutospacing="0" w:after="0" w:afterAutospacing="0"/>
        <w:textAlignment w:val="baseline"/>
        <w:rPr>
          <w:rStyle w:val="normaltextrun"/>
          <w:rFonts w:ascii="Arial" w:hAnsi="Arial" w:cs="Arial"/>
          <w:i/>
          <w:iCs/>
          <w:sz w:val="22"/>
          <w:szCs w:val="22"/>
        </w:rPr>
      </w:pPr>
      <w:r w:rsidRPr="00AE6092">
        <w:rPr>
          <w:rStyle w:val="normaltextrun"/>
          <w:rFonts w:ascii="Arial" w:hAnsi="Arial" w:cs="Arial"/>
          <w:i/>
          <w:iCs/>
          <w:sz w:val="22"/>
          <w:szCs w:val="22"/>
        </w:rPr>
        <w:t xml:space="preserve">Kia Europe is the European sales and manufacturing division of Kia Corporation – a global mobility brand that is creating innovative, </w:t>
      </w:r>
      <w:r w:rsidR="00940B7B" w:rsidRPr="00AE6092">
        <w:rPr>
          <w:rStyle w:val="normaltextrun"/>
          <w:rFonts w:ascii="Arial" w:hAnsi="Arial" w:cs="Arial"/>
          <w:i/>
          <w:iCs/>
          <w:sz w:val="22"/>
          <w:szCs w:val="22"/>
        </w:rPr>
        <w:t>pioneering,</w:t>
      </w:r>
      <w:r w:rsidRPr="00AE6092">
        <w:rPr>
          <w:rStyle w:val="normaltextrun"/>
          <w:rFonts w:ascii="Arial" w:hAnsi="Arial" w:cs="Arial"/>
          <w:i/>
          <w:iCs/>
          <w:sz w:val="22"/>
          <w:szCs w:val="22"/>
        </w:rPr>
        <w:t xml:space="preserve">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284B3DE9" w14:textId="77777777" w:rsidR="00BD45BA" w:rsidRPr="00AE6092" w:rsidRDefault="00BD45BA" w:rsidP="00BD45BA">
      <w:pPr>
        <w:pStyle w:val="paragraph"/>
        <w:spacing w:before="0" w:beforeAutospacing="0" w:after="0" w:afterAutospacing="0"/>
        <w:textAlignment w:val="baseline"/>
        <w:rPr>
          <w:rFonts w:ascii="Arial" w:hAnsi="Arial" w:cs="Arial"/>
          <w:sz w:val="22"/>
          <w:szCs w:val="22"/>
        </w:rPr>
      </w:pPr>
    </w:p>
    <w:p w14:paraId="6992ED2E" w14:textId="77777777" w:rsidR="00BD45BA" w:rsidRPr="00AE6092" w:rsidRDefault="00BD45BA" w:rsidP="00BD45BA">
      <w:pPr>
        <w:pStyle w:val="paragraph"/>
        <w:spacing w:before="0" w:beforeAutospacing="0" w:after="0" w:afterAutospacing="0"/>
        <w:textAlignment w:val="baseline"/>
        <w:rPr>
          <w:rFonts w:ascii="Arial" w:hAnsi="Arial" w:cs="Arial"/>
          <w:sz w:val="18"/>
          <w:szCs w:val="18"/>
        </w:rPr>
      </w:pPr>
      <w:bookmarkStart w:id="1" w:name="OLE_LINK1"/>
      <w:r w:rsidRPr="00AE6092">
        <w:rPr>
          <w:rStyle w:val="normaltextrun"/>
          <w:rFonts w:ascii="Arial" w:hAnsi="Arial" w:cs="Arial"/>
          <w:i/>
          <w:iCs/>
          <w:sz w:val="22"/>
          <w:szCs w:val="22"/>
        </w:rPr>
        <w:t xml:space="preserve">Kia Europe, headquartered in Frankfurt, Germany, employs in total over 5,500 employees from 37 nationalities </w:t>
      </w:r>
      <w:bookmarkEnd w:id="1"/>
      <w:r w:rsidRPr="00AE6092">
        <w:rPr>
          <w:rStyle w:val="normaltextrun"/>
          <w:rFonts w:ascii="Arial" w:hAnsi="Arial" w:cs="Arial"/>
          <w:i/>
          <w:iCs/>
          <w:sz w:val="22"/>
          <w:szCs w:val="22"/>
        </w:rPr>
        <w:t>in 39 markets across Europe and the Caucasus. It also oversees European production at the company’s state-of-the-art facility in Zilina, Slovakia.</w:t>
      </w:r>
      <w:r w:rsidRPr="00AE6092">
        <w:rPr>
          <w:rStyle w:val="normaltextrun"/>
          <w:rFonts w:ascii="Arial" w:hAnsi="Arial" w:cs="Arial"/>
          <w:sz w:val="22"/>
          <w:szCs w:val="22"/>
        </w:rPr>
        <w:t> </w:t>
      </w:r>
      <w:r w:rsidRPr="00AE6092">
        <w:rPr>
          <w:rStyle w:val="eop"/>
          <w:rFonts w:ascii="Arial" w:hAnsi="Arial" w:cs="Arial"/>
          <w:sz w:val="22"/>
          <w:szCs w:val="22"/>
        </w:rPr>
        <w:t> </w:t>
      </w:r>
    </w:p>
    <w:p w14:paraId="44A2003C" w14:textId="77777777" w:rsidR="00BD45BA" w:rsidRPr="00AE6092" w:rsidRDefault="00BD45BA" w:rsidP="00BD45BA">
      <w:pPr>
        <w:pStyle w:val="paragraph"/>
        <w:spacing w:before="0" w:beforeAutospacing="0" w:after="0" w:afterAutospacing="0"/>
        <w:textAlignment w:val="baseline"/>
        <w:rPr>
          <w:rFonts w:ascii="Arial" w:hAnsi="Arial" w:cs="Arial"/>
          <w:sz w:val="18"/>
          <w:szCs w:val="18"/>
        </w:rPr>
      </w:pPr>
      <w:r w:rsidRPr="00AE6092">
        <w:rPr>
          <w:rStyle w:val="normaltextrun"/>
          <w:rFonts w:ascii="Arial" w:hAnsi="Arial" w:cs="Arial"/>
          <w:i/>
          <w:iCs/>
          <w:sz w:val="22"/>
          <w:szCs w:val="22"/>
        </w:rPr>
        <w:t>Kia’s innovative products continue to attract great acclaim, notably the EV6 battery electric vehicle becoming the first Korean car to be named European Car of the Year in 2022.</w:t>
      </w:r>
      <w:r w:rsidRPr="00AE6092">
        <w:rPr>
          <w:rStyle w:val="normaltextrun"/>
          <w:rFonts w:ascii="Arial" w:hAnsi="Arial" w:cs="Arial"/>
          <w:sz w:val="22"/>
          <w:szCs w:val="22"/>
        </w:rPr>
        <w:t> </w:t>
      </w:r>
      <w:r w:rsidRPr="00AE6092">
        <w:rPr>
          <w:rStyle w:val="eop"/>
          <w:rFonts w:ascii="Arial" w:hAnsi="Arial" w:cs="Arial"/>
          <w:sz w:val="22"/>
          <w:szCs w:val="22"/>
        </w:rPr>
        <w:t> </w:t>
      </w:r>
    </w:p>
    <w:p w14:paraId="15EFE7AC" w14:textId="77777777" w:rsidR="00BD45BA" w:rsidRPr="00AE6092" w:rsidRDefault="00BD45BA" w:rsidP="00BD45BA">
      <w:pPr>
        <w:pStyle w:val="paragraph"/>
        <w:spacing w:before="0" w:beforeAutospacing="0" w:after="0" w:afterAutospacing="0"/>
        <w:textAlignment w:val="baseline"/>
        <w:rPr>
          <w:rStyle w:val="normaltextrun"/>
          <w:rFonts w:ascii="Arial" w:hAnsi="Arial" w:cs="Arial"/>
          <w:color w:val="5B5FC7"/>
          <w:sz w:val="22"/>
          <w:szCs w:val="22"/>
          <w:u w:val="single"/>
        </w:rPr>
      </w:pPr>
      <w:r w:rsidRPr="00AE6092">
        <w:rPr>
          <w:rStyle w:val="normaltextrun"/>
          <w:rFonts w:ascii="Arial" w:hAnsi="Arial" w:cs="Arial"/>
          <w:i/>
          <w:iCs/>
          <w:sz w:val="22"/>
          <w:szCs w:val="22"/>
        </w:rPr>
        <w:t>Further information can be found here:</w:t>
      </w:r>
      <w:r w:rsidRPr="00AE6092">
        <w:rPr>
          <w:rStyle w:val="normaltextrun"/>
          <w:rFonts w:ascii="Arial" w:hAnsi="Arial" w:cs="Arial"/>
          <w:sz w:val="22"/>
          <w:szCs w:val="22"/>
        </w:rPr>
        <w:t> </w:t>
      </w:r>
      <w:hyperlink r:id="rId13" w:tgtFrame="_blank" w:history="1">
        <w:r w:rsidRPr="00AE6092">
          <w:rPr>
            <w:rStyle w:val="normaltextrun"/>
            <w:rFonts w:ascii="Arial" w:hAnsi="Arial" w:cs="Arial"/>
            <w:color w:val="5B5FC7"/>
            <w:sz w:val="22"/>
            <w:szCs w:val="22"/>
            <w:u w:val="single"/>
          </w:rPr>
          <w:t>www.press.kia.com</w:t>
        </w:r>
      </w:hyperlink>
    </w:p>
    <w:bookmarkEnd w:id="0"/>
    <w:p w14:paraId="2F977E36" w14:textId="77777777" w:rsidR="00BD45BA" w:rsidRPr="00AE6092" w:rsidRDefault="00BD45BA" w:rsidP="00BD45BA">
      <w:pPr>
        <w:pStyle w:val="paragraph"/>
        <w:spacing w:before="0" w:beforeAutospacing="0" w:after="0" w:afterAutospacing="0"/>
        <w:textAlignment w:val="baseline"/>
        <w:rPr>
          <w:rStyle w:val="normaltextrun"/>
          <w:rFonts w:ascii="Arial" w:hAnsi="Arial" w:cs="Arial"/>
          <w:color w:val="5B5FC7"/>
          <w:sz w:val="22"/>
          <w:szCs w:val="22"/>
          <w:u w:val="single"/>
        </w:rPr>
      </w:pPr>
    </w:p>
    <w:p w14:paraId="745EE74F" w14:textId="77777777" w:rsidR="00C553A9" w:rsidRDefault="00C553A9" w:rsidP="00C553A9">
      <w:pPr>
        <w:pStyle w:val="paragraph"/>
        <w:spacing w:before="0" w:beforeAutospacing="0" w:after="0" w:afterAutospacing="0"/>
        <w:textAlignment w:val="baseline"/>
        <w:rPr>
          <w:rFonts w:ascii="Arial" w:hAnsi="Arial" w:cs="Arial"/>
          <w:b/>
          <w:sz w:val="18"/>
          <w:szCs w:val="18"/>
        </w:rPr>
      </w:pPr>
      <w:r>
        <w:rPr>
          <w:rStyle w:val="normaltextrun"/>
          <w:rFonts w:ascii="Arial" w:hAnsi="Arial" w:cs="Arial"/>
          <w:b/>
          <w:color w:val="000000"/>
          <w:sz w:val="22"/>
          <w:szCs w:val="22"/>
        </w:rPr>
        <w:t>About League of Legends (LoL)</w:t>
      </w:r>
      <w:r>
        <w:rPr>
          <w:rStyle w:val="eop"/>
          <w:rFonts w:ascii="Arial" w:hAnsi="Arial" w:cs="Arial"/>
          <w:color w:val="000000"/>
          <w:sz w:val="22"/>
          <w:szCs w:val="22"/>
        </w:rPr>
        <w:t> </w:t>
      </w:r>
    </w:p>
    <w:p w14:paraId="77DCBC94" w14:textId="75C1C413" w:rsidR="00C553A9" w:rsidRPr="00940B7B" w:rsidRDefault="00C553A9" w:rsidP="00C553A9">
      <w:pPr>
        <w:pStyle w:val="NoSpacing"/>
        <w:rPr>
          <w:rFonts w:ascii="Arial" w:hAnsi="Arial" w:cs="Arial"/>
          <w:i/>
          <w:iCs/>
          <w:lang w:val="en-GB"/>
        </w:rPr>
      </w:pPr>
      <w:r w:rsidRPr="00940B7B">
        <w:rPr>
          <w:rStyle w:val="normaltextrun"/>
          <w:rFonts w:ascii="Arial" w:eastAsia="Times New Roman" w:hAnsi="Arial" w:cs="Arial"/>
          <w:i/>
          <w:iCs/>
          <w:lang w:eastAsia="en-GB"/>
        </w:rPr>
        <w:t>League of Legends (LoL) was launched in 2009 as a free-to-play multiplayer online battle arena (MOBA) game and went on to become the world’s premier esports platform. It has over 150 million registered players worldwide, with over 13 million active on the platform each day. Viewing figures for the 2022 LEC Summer Split peaked at just under 750,000 and was watched for 30.4M hours.</w:t>
      </w:r>
      <w:r w:rsidRPr="00940B7B">
        <w:rPr>
          <w:rFonts w:ascii="Arial" w:hAnsi="Arial" w:cs="Arial"/>
          <w:i/>
          <w:iCs/>
          <w:lang w:val="en-GB"/>
        </w:rPr>
        <w:br/>
      </w:r>
    </w:p>
    <w:p w14:paraId="61D1B774" w14:textId="77777777" w:rsidR="00BD45BA" w:rsidRPr="00AE6092" w:rsidRDefault="00BD45BA" w:rsidP="00BD45BA">
      <w:pPr>
        <w:rPr>
          <w:rFonts w:cs="Arial"/>
          <w:lang w:val="en-GB"/>
        </w:rPr>
      </w:pPr>
    </w:p>
    <w:p w14:paraId="22A42E99" w14:textId="77777777" w:rsidR="00E3703B" w:rsidRPr="00AE6092" w:rsidRDefault="00E3703B">
      <w:pPr>
        <w:rPr>
          <w:rFonts w:cs="Arial"/>
          <w:lang w:val="en-GB"/>
        </w:rPr>
      </w:pPr>
    </w:p>
    <w:sectPr w:rsidR="00E3703B" w:rsidRPr="00AE6092">
      <w:footerReference w:type="default" r:id="rId14"/>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BD9F9" w14:textId="77777777" w:rsidR="006E6A1F" w:rsidRDefault="006E6A1F">
      <w:pPr>
        <w:spacing w:line="240" w:lineRule="auto"/>
      </w:pPr>
      <w:r>
        <w:separator/>
      </w:r>
    </w:p>
  </w:endnote>
  <w:endnote w:type="continuationSeparator" w:id="0">
    <w:p w14:paraId="0EAD59D6" w14:textId="77777777" w:rsidR="006E6A1F" w:rsidRDefault="006E6A1F">
      <w:pPr>
        <w:spacing w:line="240" w:lineRule="auto"/>
      </w:pPr>
      <w:r>
        <w:continuationSeparator/>
      </w:r>
    </w:p>
  </w:endnote>
  <w:endnote w:type="continuationNotice" w:id="1">
    <w:p w14:paraId="08FED5A8" w14:textId="77777777" w:rsidR="006E6A1F" w:rsidRDefault="006E6A1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2B852" w14:textId="39872216" w:rsidR="00485A0A" w:rsidRDefault="00364511">
    <w:pPr>
      <w:pStyle w:val="Footer"/>
    </w:pPr>
    <w:r>
      <w:rPr>
        <w:noProof/>
      </w:rPr>
      <w:drawing>
        <wp:anchor distT="0" distB="0" distL="114300" distR="114300" simplePos="0" relativeHeight="251658240" behindDoc="0" locked="0" layoutInCell="1" allowOverlap="1" wp14:anchorId="0F4714C0" wp14:editId="34F3B0CA">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DD77B" w14:textId="77777777" w:rsidR="006E6A1F" w:rsidRDefault="006E6A1F">
      <w:pPr>
        <w:spacing w:line="240" w:lineRule="auto"/>
      </w:pPr>
      <w:r>
        <w:separator/>
      </w:r>
    </w:p>
  </w:footnote>
  <w:footnote w:type="continuationSeparator" w:id="0">
    <w:p w14:paraId="2E9C6D55" w14:textId="77777777" w:rsidR="006E6A1F" w:rsidRDefault="006E6A1F">
      <w:pPr>
        <w:spacing w:line="240" w:lineRule="auto"/>
      </w:pPr>
      <w:r>
        <w:continuationSeparator/>
      </w:r>
    </w:p>
  </w:footnote>
  <w:footnote w:type="continuationNotice" w:id="1">
    <w:p w14:paraId="271C81DD" w14:textId="77777777" w:rsidR="006E6A1F" w:rsidRDefault="006E6A1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02A40"/>
    <w:multiLevelType w:val="hybridMultilevel"/>
    <w:tmpl w:val="FFFFFFFF"/>
    <w:lvl w:ilvl="0" w:tplc="2A5EAFBE">
      <w:start w:val="1"/>
      <w:numFmt w:val="bullet"/>
      <w:lvlText w:val="-"/>
      <w:lvlJc w:val="left"/>
      <w:pPr>
        <w:ind w:left="720" w:hanging="360"/>
      </w:pPr>
      <w:rPr>
        <w:rFonts w:ascii="Symbol" w:hAnsi="Symbol" w:hint="default"/>
      </w:rPr>
    </w:lvl>
    <w:lvl w:ilvl="1" w:tplc="B97AF38E">
      <w:start w:val="1"/>
      <w:numFmt w:val="bullet"/>
      <w:lvlText w:val="o"/>
      <w:lvlJc w:val="left"/>
      <w:pPr>
        <w:ind w:left="1440" w:hanging="360"/>
      </w:pPr>
      <w:rPr>
        <w:rFonts w:ascii="Courier New" w:hAnsi="Courier New" w:hint="default"/>
      </w:rPr>
    </w:lvl>
    <w:lvl w:ilvl="2" w:tplc="12882E40">
      <w:start w:val="1"/>
      <w:numFmt w:val="bullet"/>
      <w:lvlText w:val=""/>
      <w:lvlJc w:val="left"/>
      <w:pPr>
        <w:ind w:left="2160" w:hanging="360"/>
      </w:pPr>
      <w:rPr>
        <w:rFonts w:ascii="Wingdings" w:hAnsi="Wingdings" w:hint="default"/>
      </w:rPr>
    </w:lvl>
    <w:lvl w:ilvl="3" w:tplc="DA601C0C">
      <w:start w:val="1"/>
      <w:numFmt w:val="bullet"/>
      <w:lvlText w:val=""/>
      <w:lvlJc w:val="left"/>
      <w:pPr>
        <w:ind w:left="2880" w:hanging="360"/>
      </w:pPr>
      <w:rPr>
        <w:rFonts w:ascii="Symbol" w:hAnsi="Symbol" w:hint="default"/>
      </w:rPr>
    </w:lvl>
    <w:lvl w:ilvl="4" w:tplc="7F2EA8BE">
      <w:start w:val="1"/>
      <w:numFmt w:val="bullet"/>
      <w:lvlText w:val="o"/>
      <w:lvlJc w:val="left"/>
      <w:pPr>
        <w:ind w:left="3600" w:hanging="360"/>
      </w:pPr>
      <w:rPr>
        <w:rFonts w:ascii="Courier New" w:hAnsi="Courier New" w:hint="default"/>
      </w:rPr>
    </w:lvl>
    <w:lvl w:ilvl="5" w:tplc="01D486DE">
      <w:start w:val="1"/>
      <w:numFmt w:val="bullet"/>
      <w:lvlText w:val=""/>
      <w:lvlJc w:val="left"/>
      <w:pPr>
        <w:ind w:left="4320" w:hanging="360"/>
      </w:pPr>
      <w:rPr>
        <w:rFonts w:ascii="Wingdings" w:hAnsi="Wingdings" w:hint="default"/>
      </w:rPr>
    </w:lvl>
    <w:lvl w:ilvl="6" w:tplc="7CAC2E7C">
      <w:start w:val="1"/>
      <w:numFmt w:val="bullet"/>
      <w:lvlText w:val=""/>
      <w:lvlJc w:val="left"/>
      <w:pPr>
        <w:ind w:left="5040" w:hanging="360"/>
      </w:pPr>
      <w:rPr>
        <w:rFonts w:ascii="Symbol" w:hAnsi="Symbol" w:hint="default"/>
      </w:rPr>
    </w:lvl>
    <w:lvl w:ilvl="7" w:tplc="A0DC8EF0">
      <w:start w:val="1"/>
      <w:numFmt w:val="bullet"/>
      <w:lvlText w:val="o"/>
      <w:lvlJc w:val="left"/>
      <w:pPr>
        <w:ind w:left="5760" w:hanging="360"/>
      </w:pPr>
      <w:rPr>
        <w:rFonts w:ascii="Courier New" w:hAnsi="Courier New" w:hint="default"/>
      </w:rPr>
    </w:lvl>
    <w:lvl w:ilvl="8" w:tplc="F9F268DA">
      <w:start w:val="1"/>
      <w:numFmt w:val="bullet"/>
      <w:lvlText w:val=""/>
      <w:lvlJc w:val="left"/>
      <w:pPr>
        <w:ind w:left="6480" w:hanging="360"/>
      </w:pPr>
      <w:rPr>
        <w:rFonts w:ascii="Wingdings" w:hAnsi="Wingdings" w:hint="default"/>
      </w:rPr>
    </w:lvl>
  </w:abstractNum>
  <w:abstractNum w:abstractNumId="1" w15:restartNumberingAfterBreak="0">
    <w:nsid w:val="1B263BCA"/>
    <w:multiLevelType w:val="hybridMultilevel"/>
    <w:tmpl w:val="D23CE334"/>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F076D0E"/>
    <w:multiLevelType w:val="hybridMultilevel"/>
    <w:tmpl w:val="0DFA8694"/>
    <w:lvl w:ilvl="0" w:tplc="F154AA10">
      <w:numFmt w:val="bullet"/>
      <w:lvlText w:val="-"/>
      <w:lvlJc w:val="left"/>
      <w:pPr>
        <w:ind w:left="720" w:hanging="360"/>
      </w:pPr>
      <w:rPr>
        <w:rFonts w:ascii="Arial" w:eastAsia="Malgun Gothic"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8743783">
    <w:abstractNumId w:val="1"/>
  </w:num>
  <w:num w:numId="2" w16cid:durableId="652415508">
    <w:abstractNumId w:val="0"/>
  </w:num>
  <w:num w:numId="3" w16cid:durableId="420177144">
    <w:abstractNumId w:val="2"/>
  </w:num>
  <w:num w:numId="4" w16cid:durableId="13227339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G0NLU0NjMzszBQ0lEKTi0uzszPAykwqgUAn2VMTSwAAAA="/>
  </w:docVars>
  <w:rsids>
    <w:rsidRoot w:val="00BD45BA"/>
    <w:rsid w:val="00001C64"/>
    <w:rsid w:val="00003E1D"/>
    <w:rsid w:val="000131A0"/>
    <w:rsid w:val="000146DA"/>
    <w:rsid w:val="0002050C"/>
    <w:rsid w:val="0002730B"/>
    <w:rsid w:val="000300E5"/>
    <w:rsid w:val="000345B8"/>
    <w:rsid w:val="00036A28"/>
    <w:rsid w:val="000428B4"/>
    <w:rsid w:val="00043267"/>
    <w:rsid w:val="000566FA"/>
    <w:rsid w:val="000613DE"/>
    <w:rsid w:val="00065F7C"/>
    <w:rsid w:val="00073A55"/>
    <w:rsid w:val="000744F8"/>
    <w:rsid w:val="000821D0"/>
    <w:rsid w:val="0008463F"/>
    <w:rsid w:val="00090010"/>
    <w:rsid w:val="00090531"/>
    <w:rsid w:val="000909D3"/>
    <w:rsid w:val="000957EE"/>
    <w:rsid w:val="000A05CA"/>
    <w:rsid w:val="000A07D7"/>
    <w:rsid w:val="000A083B"/>
    <w:rsid w:val="000A2C61"/>
    <w:rsid w:val="000A34D2"/>
    <w:rsid w:val="000A4B0F"/>
    <w:rsid w:val="000A7433"/>
    <w:rsid w:val="000A78C4"/>
    <w:rsid w:val="000B0C3F"/>
    <w:rsid w:val="000B21E1"/>
    <w:rsid w:val="000B5B20"/>
    <w:rsid w:val="000C03CD"/>
    <w:rsid w:val="000C225C"/>
    <w:rsid w:val="000D1F27"/>
    <w:rsid w:val="000D520E"/>
    <w:rsid w:val="000D5260"/>
    <w:rsid w:val="000E2EF9"/>
    <w:rsid w:val="000F1358"/>
    <w:rsid w:val="000F4221"/>
    <w:rsid w:val="000F63F9"/>
    <w:rsid w:val="00102B44"/>
    <w:rsid w:val="00106F7D"/>
    <w:rsid w:val="0011011B"/>
    <w:rsid w:val="00113FB1"/>
    <w:rsid w:val="00117115"/>
    <w:rsid w:val="0012131C"/>
    <w:rsid w:val="0012508C"/>
    <w:rsid w:val="00125B58"/>
    <w:rsid w:val="00134449"/>
    <w:rsid w:val="00140BB0"/>
    <w:rsid w:val="001434A5"/>
    <w:rsid w:val="00151A9D"/>
    <w:rsid w:val="001546DD"/>
    <w:rsid w:val="0015566A"/>
    <w:rsid w:val="00161200"/>
    <w:rsid w:val="00162792"/>
    <w:rsid w:val="00164338"/>
    <w:rsid w:val="00167865"/>
    <w:rsid w:val="00174DC0"/>
    <w:rsid w:val="001810BA"/>
    <w:rsid w:val="001827BC"/>
    <w:rsid w:val="00183B4A"/>
    <w:rsid w:val="0018453B"/>
    <w:rsid w:val="00185E24"/>
    <w:rsid w:val="00187E9B"/>
    <w:rsid w:val="00193B62"/>
    <w:rsid w:val="00197F0B"/>
    <w:rsid w:val="001A0350"/>
    <w:rsid w:val="001A0BF5"/>
    <w:rsid w:val="001A3D54"/>
    <w:rsid w:val="001A3F36"/>
    <w:rsid w:val="001B07A4"/>
    <w:rsid w:val="001B2AAE"/>
    <w:rsid w:val="001B33AE"/>
    <w:rsid w:val="001B4403"/>
    <w:rsid w:val="001B6344"/>
    <w:rsid w:val="001B7BF3"/>
    <w:rsid w:val="001C0180"/>
    <w:rsid w:val="001C68EB"/>
    <w:rsid w:val="001D130F"/>
    <w:rsid w:val="001D160B"/>
    <w:rsid w:val="001D3CD7"/>
    <w:rsid w:val="001D3EDF"/>
    <w:rsid w:val="001D6125"/>
    <w:rsid w:val="001D76FB"/>
    <w:rsid w:val="001E3E10"/>
    <w:rsid w:val="001E4627"/>
    <w:rsid w:val="001E6BB4"/>
    <w:rsid w:val="001F3AA9"/>
    <w:rsid w:val="00200A3C"/>
    <w:rsid w:val="00200BAE"/>
    <w:rsid w:val="00204192"/>
    <w:rsid w:val="0020565A"/>
    <w:rsid w:val="002059A6"/>
    <w:rsid w:val="002076F8"/>
    <w:rsid w:val="002117FD"/>
    <w:rsid w:val="00212AEA"/>
    <w:rsid w:val="00220AF3"/>
    <w:rsid w:val="0022342A"/>
    <w:rsid w:val="00235282"/>
    <w:rsid w:val="00241AD8"/>
    <w:rsid w:val="00244A58"/>
    <w:rsid w:val="002467F3"/>
    <w:rsid w:val="00247CC1"/>
    <w:rsid w:val="00254BDE"/>
    <w:rsid w:val="002600A6"/>
    <w:rsid w:val="002611D8"/>
    <w:rsid w:val="002643B4"/>
    <w:rsid w:val="002666E3"/>
    <w:rsid w:val="002704C6"/>
    <w:rsid w:val="00271D74"/>
    <w:rsid w:val="0027552C"/>
    <w:rsid w:val="00276295"/>
    <w:rsid w:val="00277BCD"/>
    <w:rsid w:val="00280B27"/>
    <w:rsid w:val="00293343"/>
    <w:rsid w:val="00293FEC"/>
    <w:rsid w:val="00295DBE"/>
    <w:rsid w:val="00297BF1"/>
    <w:rsid w:val="002A28A6"/>
    <w:rsid w:val="002B40B6"/>
    <w:rsid w:val="002B6120"/>
    <w:rsid w:val="002C12C8"/>
    <w:rsid w:val="002C53AA"/>
    <w:rsid w:val="002D794E"/>
    <w:rsid w:val="002E1207"/>
    <w:rsid w:val="002E46E8"/>
    <w:rsid w:val="002E5FCF"/>
    <w:rsid w:val="002F78E5"/>
    <w:rsid w:val="00301364"/>
    <w:rsid w:val="00301E97"/>
    <w:rsid w:val="00303D2F"/>
    <w:rsid w:val="0030573A"/>
    <w:rsid w:val="00306580"/>
    <w:rsid w:val="003073CA"/>
    <w:rsid w:val="003105A7"/>
    <w:rsid w:val="003136D8"/>
    <w:rsid w:val="00316074"/>
    <w:rsid w:val="00325208"/>
    <w:rsid w:val="0033372A"/>
    <w:rsid w:val="00341C2C"/>
    <w:rsid w:val="00353E90"/>
    <w:rsid w:val="00354036"/>
    <w:rsid w:val="00354ED3"/>
    <w:rsid w:val="003627E7"/>
    <w:rsid w:val="00364511"/>
    <w:rsid w:val="00365332"/>
    <w:rsid w:val="00373551"/>
    <w:rsid w:val="00374CCC"/>
    <w:rsid w:val="0037538C"/>
    <w:rsid w:val="00377482"/>
    <w:rsid w:val="00377B5C"/>
    <w:rsid w:val="00384AE6"/>
    <w:rsid w:val="0038504F"/>
    <w:rsid w:val="003A0F79"/>
    <w:rsid w:val="003A1AFB"/>
    <w:rsid w:val="003A35AF"/>
    <w:rsid w:val="003A478D"/>
    <w:rsid w:val="003A4A5C"/>
    <w:rsid w:val="003A52D5"/>
    <w:rsid w:val="003B04A8"/>
    <w:rsid w:val="003B58B2"/>
    <w:rsid w:val="003B6FD4"/>
    <w:rsid w:val="003C490E"/>
    <w:rsid w:val="003C4A1D"/>
    <w:rsid w:val="003D0CAC"/>
    <w:rsid w:val="003E20C1"/>
    <w:rsid w:val="00401FE7"/>
    <w:rsid w:val="00413F20"/>
    <w:rsid w:val="00415300"/>
    <w:rsid w:val="004171FC"/>
    <w:rsid w:val="00417EC6"/>
    <w:rsid w:val="0042221B"/>
    <w:rsid w:val="00425322"/>
    <w:rsid w:val="00436B39"/>
    <w:rsid w:val="00444B77"/>
    <w:rsid w:val="00451750"/>
    <w:rsid w:val="00452F70"/>
    <w:rsid w:val="004537EF"/>
    <w:rsid w:val="00456900"/>
    <w:rsid w:val="00461D24"/>
    <w:rsid w:val="00472DB0"/>
    <w:rsid w:val="00475439"/>
    <w:rsid w:val="0048478A"/>
    <w:rsid w:val="00485A0A"/>
    <w:rsid w:val="00491F03"/>
    <w:rsid w:val="00494C15"/>
    <w:rsid w:val="004B5AB5"/>
    <w:rsid w:val="004B660C"/>
    <w:rsid w:val="004C43DF"/>
    <w:rsid w:val="004D07CC"/>
    <w:rsid w:val="004D09FD"/>
    <w:rsid w:val="004D1877"/>
    <w:rsid w:val="004D2B80"/>
    <w:rsid w:val="004D7965"/>
    <w:rsid w:val="004F494A"/>
    <w:rsid w:val="00503C9F"/>
    <w:rsid w:val="00504D24"/>
    <w:rsid w:val="005053C1"/>
    <w:rsid w:val="0051411A"/>
    <w:rsid w:val="00515394"/>
    <w:rsid w:val="00517233"/>
    <w:rsid w:val="0051733E"/>
    <w:rsid w:val="005233BD"/>
    <w:rsid w:val="0053644E"/>
    <w:rsid w:val="00545261"/>
    <w:rsid w:val="00553AA0"/>
    <w:rsid w:val="005575E6"/>
    <w:rsid w:val="00557F05"/>
    <w:rsid w:val="0056011F"/>
    <w:rsid w:val="005615B0"/>
    <w:rsid w:val="0056392F"/>
    <w:rsid w:val="00563AF1"/>
    <w:rsid w:val="00570E8E"/>
    <w:rsid w:val="00574ADE"/>
    <w:rsid w:val="00577A4D"/>
    <w:rsid w:val="005838C8"/>
    <w:rsid w:val="00592451"/>
    <w:rsid w:val="00596841"/>
    <w:rsid w:val="00596A95"/>
    <w:rsid w:val="005B0ABF"/>
    <w:rsid w:val="005B0E39"/>
    <w:rsid w:val="005B119A"/>
    <w:rsid w:val="005B384A"/>
    <w:rsid w:val="005B60D9"/>
    <w:rsid w:val="005B6A6A"/>
    <w:rsid w:val="005C12CC"/>
    <w:rsid w:val="005D5427"/>
    <w:rsid w:val="005E04B0"/>
    <w:rsid w:val="005E2E33"/>
    <w:rsid w:val="005E5FB0"/>
    <w:rsid w:val="005F2C1E"/>
    <w:rsid w:val="00600082"/>
    <w:rsid w:val="00602FBB"/>
    <w:rsid w:val="006032B2"/>
    <w:rsid w:val="006133A3"/>
    <w:rsid w:val="00622850"/>
    <w:rsid w:val="00622D23"/>
    <w:rsid w:val="00624182"/>
    <w:rsid w:val="00630552"/>
    <w:rsid w:val="00632AFC"/>
    <w:rsid w:val="00635A3B"/>
    <w:rsid w:val="00640B75"/>
    <w:rsid w:val="00641479"/>
    <w:rsid w:val="00650809"/>
    <w:rsid w:val="00652A31"/>
    <w:rsid w:val="00663625"/>
    <w:rsid w:val="00663642"/>
    <w:rsid w:val="006700C0"/>
    <w:rsid w:val="0067164D"/>
    <w:rsid w:val="00677607"/>
    <w:rsid w:val="006811A9"/>
    <w:rsid w:val="006853E2"/>
    <w:rsid w:val="0068608A"/>
    <w:rsid w:val="00687718"/>
    <w:rsid w:val="006947A9"/>
    <w:rsid w:val="006956C8"/>
    <w:rsid w:val="00696B7D"/>
    <w:rsid w:val="006A37EA"/>
    <w:rsid w:val="006A4046"/>
    <w:rsid w:val="006B142C"/>
    <w:rsid w:val="006B1501"/>
    <w:rsid w:val="006B4864"/>
    <w:rsid w:val="006C4291"/>
    <w:rsid w:val="006C4403"/>
    <w:rsid w:val="006C5173"/>
    <w:rsid w:val="006D2B1E"/>
    <w:rsid w:val="006D5F76"/>
    <w:rsid w:val="006D611C"/>
    <w:rsid w:val="006E0083"/>
    <w:rsid w:val="006E1FEE"/>
    <w:rsid w:val="006E3CE1"/>
    <w:rsid w:val="006E58F3"/>
    <w:rsid w:val="006E6A1F"/>
    <w:rsid w:val="006E75C4"/>
    <w:rsid w:val="006F1566"/>
    <w:rsid w:val="006F3DEC"/>
    <w:rsid w:val="00702222"/>
    <w:rsid w:val="00703BBE"/>
    <w:rsid w:val="00710ACA"/>
    <w:rsid w:val="007133B8"/>
    <w:rsid w:val="00713E21"/>
    <w:rsid w:val="007227C9"/>
    <w:rsid w:val="00724F65"/>
    <w:rsid w:val="007314C0"/>
    <w:rsid w:val="007347EA"/>
    <w:rsid w:val="0073480E"/>
    <w:rsid w:val="00734E46"/>
    <w:rsid w:val="00742211"/>
    <w:rsid w:val="00742B5C"/>
    <w:rsid w:val="00743364"/>
    <w:rsid w:val="0074393A"/>
    <w:rsid w:val="00743CA3"/>
    <w:rsid w:val="0074430F"/>
    <w:rsid w:val="0076702E"/>
    <w:rsid w:val="0076794A"/>
    <w:rsid w:val="007716EA"/>
    <w:rsid w:val="007728AD"/>
    <w:rsid w:val="007748BD"/>
    <w:rsid w:val="00774DBF"/>
    <w:rsid w:val="00780327"/>
    <w:rsid w:val="00781609"/>
    <w:rsid w:val="007848B4"/>
    <w:rsid w:val="007A047E"/>
    <w:rsid w:val="007A1465"/>
    <w:rsid w:val="007B0C2D"/>
    <w:rsid w:val="007B2077"/>
    <w:rsid w:val="007B33E4"/>
    <w:rsid w:val="007B3B55"/>
    <w:rsid w:val="007B6956"/>
    <w:rsid w:val="007B6DC0"/>
    <w:rsid w:val="007B73B3"/>
    <w:rsid w:val="007C15C3"/>
    <w:rsid w:val="007D1993"/>
    <w:rsid w:val="007D4F2C"/>
    <w:rsid w:val="007D6D7B"/>
    <w:rsid w:val="007D70E5"/>
    <w:rsid w:val="007D7B2C"/>
    <w:rsid w:val="007F0FF7"/>
    <w:rsid w:val="007F2E2E"/>
    <w:rsid w:val="007F5003"/>
    <w:rsid w:val="007F7135"/>
    <w:rsid w:val="00802C49"/>
    <w:rsid w:val="00806BED"/>
    <w:rsid w:val="00810A09"/>
    <w:rsid w:val="00817346"/>
    <w:rsid w:val="008216D8"/>
    <w:rsid w:val="0082444A"/>
    <w:rsid w:val="00824626"/>
    <w:rsid w:val="008247A4"/>
    <w:rsid w:val="00825B7F"/>
    <w:rsid w:val="00826183"/>
    <w:rsid w:val="00827928"/>
    <w:rsid w:val="0083400D"/>
    <w:rsid w:val="00842C33"/>
    <w:rsid w:val="0084378A"/>
    <w:rsid w:val="00851B6C"/>
    <w:rsid w:val="008570DE"/>
    <w:rsid w:val="008613ED"/>
    <w:rsid w:val="00865563"/>
    <w:rsid w:val="0087695D"/>
    <w:rsid w:val="00881A6A"/>
    <w:rsid w:val="00882908"/>
    <w:rsid w:val="00886537"/>
    <w:rsid w:val="008901B5"/>
    <w:rsid w:val="00894E87"/>
    <w:rsid w:val="008956ED"/>
    <w:rsid w:val="00897A7C"/>
    <w:rsid w:val="008A4F28"/>
    <w:rsid w:val="008B1B99"/>
    <w:rsid w:val="008B2F79"/>
    <w:rsid w:val="008B3348"/>
    <w:rsid w:val="008B6DDB"/>
    <w:rsid w:val="008B6F94"/>
    <w:rsid w:val="008B7196"/>
    <w:rsid w:val="008B782E"/>
    <w:rsid w:val="008C06D6"/>
    <w:rsid w:val="008C3B18"/>
    <w:rsid w:val="008C6584"/>
    <w:rsid w:val="008D0C0F"/>
    <w:rsid w:val="008F4FBD"/>
    <w:rsid w:val="0090408E"/>
    <w:rsid w:val="00907FCD"/>
    <w:rsid w:val="00910DEE"/>
    <w:rsid w:val="009113FA"/>
    <w:rsid w:val="00911509"/>
    <w:rsid w:val="00912507"/>
    <w:rsid w:val="0091481A"/>
    <w:rsid w:val="00923787"/>
    <w:rsid w:val="00927705"/>
    <w:rsid w:val="00932AEF"/>
    <w:rsid w:val="009378F2"/>
    <w:rsid w:val="00940B7B"/>
    <w:rsid w:val="00941049"/>
    <w:rsid w:val="00947DCF"/>
    <w:rsid w:val="0095027B"/>
    <w:rsid w:val="00952E21"/>
    <w:rsid w:val="0095495B"/>
    <w:rsid w:val="009560C8"/>
    <w:rsid w:val="00957097"/>
    <w:rsid w:val="00961798"/>
    <w:rsid w:val="00961A51"/>
    <w:rsid w:val="00973A68"/>
    <w:rsid w:val="00975364"/>
    <w:rsid w:val="009779FB"/>
    <w:rsid w:val="009807FE"/>
    <w:rsid w:val="00990332"/>
    <w:rsid w:val="00990AB3"/>
    <w:rsid w:val="009A317D"/>
    <w:rsid w:val="009A3DFC"/>
    <w:rsid w:val="009A600E"/>
    <w:rsid w:val="009A7FD4"/>
    <w:rsid w:val="009B0948"/>
    <w:rsid w:val="009B41FA"/>
    <w:rsid w:val="009B6F87"/>
    <w:rsid w:val="009C0976"/>
    <w:rsid w:val="009C39CF"/>
    <w:rsid w:val="009C4036"/>
    <w:rsid w:val="009D066B"/>
    <w:rsid w:val="009D1B74"/>
    <w:rsid w:val="009D31C6"/>
    <w:rsid w:val="009E0761"/>
    <w:rsid w:val="009E08B8"/>
    <w:rsid w:val="009E1AC9"/>
    <w:rsid w:val="009E5EB0"/>
    <w:rsid w:val="009E69B1"/>
    <w:rsid w:val="009E7B65"/>
    <w:rsid w:val="009F0B4E"/>
    <w:rsid w:val="009F27AD"/>
    <w:rsid w:val="009F6017"/>
    <w:rsid w:val="00A01D26"/>
    <w:rsid w:val="00A0729D"/>
    <w:rsid w:val="00A07729"/>
    <w:rsid w:val="00A10E87"/>
    <w:rsid w:val="00A2185E"/>
    <w:rsid w:val="00A233E8"/>
    <w:rsid w:val="00A30F93"/>
    <w:rsid w:val="00A40D9B"/>
    <w:rsid w:val="00A43CB9"/>
    <w:rsid w:val="00A452EA"/>
    <w:rsid w:val="00A50C2D"/>
    <w:rsid w:val="00A50D93"/>
    <w:rsid w:val="00A56AD8"/>
    <w:rsid w:val="00A61841"/>
    <w:rsid w:val="00A6757D"/>
    <w:rsid w:val="00A72747"/>
    <w:rsid w:val="00A73F65"/>
    <w:rsid w:val="00A74573"/>
    <w:rsid w:val="00A75BD9"/>
    <w:rsid w:val="00A86331"/>
    <w:rsid w:val="00A92F6D"/>
    <w:rsid w:val="00AA26ED"/>
    <w:rsid w:val="00AB1159"/>
    <w:rsid w:val="00AB15B3"/>
    <w:rsid w:val="00AB28ED"/>
    <w:rsid w:val="00AB7264"/>
    <w:rsid w:val="00AC151A"/>
    <w:rsid w:val="00AC1B30"/>
    <w:rsid w:val="00AC564A"/>
    <w:rsid w:val="00AC76C0"/>
    <w:rsid w:val="00AD4468"/>
    <w:rsid w:val="00AE3E4A"/>
    <w:rsid w:val="00AE6092"/>
    <w:rsid w:val="00AF412F"/>
    <w:rsid w:val="00AF5046"/>
    <w:rsid w:val="00B13448"/>
    <w:rsid w:val="00B163E8"/>
    <w:rsid w:val="00B213E2"/>
    <w:rsid w:val="00B252DB"/>
    <w:rsid w:val="00B31329"/>
    <w:rsid w:val="00B32C35"/>
    <w:rsid w:val="00B34ED4"/>
    <w:rsid w:val="00B359EF"/>
    <w:rsid w:val="00B44658"/>
    <w:rsid w:val="00B55982"/>
    <w:rsid w:val="00B64228"/>
    <w:rsid w:val="00B65055"/>
    <w:rsid w:val="00B66132"/>
    <w:rsid w:val="00B6615F"/>
    <w:rsid w:val="00B66DED"/>
    <w:rsid w:val="00B671F2"/>
    <w:rsid w:val="00B677A9"/>
    <w:rsid w:val="00B70354"/>
    <w:rsid w:val="00B75F4C"/>
    <w:rsid w:val="00B77142"/>
    <w:rsid w:val="00B80A97"/>
    <w:rsid w:val="00B80C67"/>
    <w:rsid w:val="00B84176"/>
    <w:rsid w:val="00B86BC8"/>
    <w:rsid w:val="00B92E0B"/>
    <w:rsid w:val="00B9403B"/>
    <w:rsid w:val="00B978D0"/>
    <w:rsid w:val="00BA0D03"/>
    <w:rsid w:val="00BA0D78"/>
    <w:rsid w:val="00BA6D7E"/>
    <w:rsid w:val="00BB3362"/>
    <w:rsid w:val="00BB33EE"/>
    <w:rsid w:val="00BC1B6E"/>
    <w:rsid w:val="00BC26A1"/>
    <w:rsid w:val="00BC4CEC"/>
    <w:rsid w:val="00BC54CC"/>
    <w:rsid w:val="00BC562D"/>
    <w:rsid w:val="00BC6A33"/>
    <w:rsid w:val="00BD0A36"/>
    <w:rsid w:val="00BD0FE7"/>
    <w:rsid w:val="00BD2436"/>
    <w:rsid w:val="00BD45BA"/>
    <w:rsid w:val="00BD46E8"/>
    <w:rsid w:val="00BD4E12"/>
    <w:rsid w:val="00BD562F"/>
    <w:rsid w:val="00BE3737"/>
    <w:rsid w:val="00BE6BA2"/>
    <w:rsid w:val="00BF7C85"/>
    <w:rsid w:val="00C02CB2"/>
    <w:rsid w:val="00C05CD5"/>
    <w:rsid w:val="00C076BB"/>
    <w:rsid w:val="00C15288"/>
    <w:rsid w:val="00C31D43"/>
    <w:rsid w:val="00C40D43"/>
    <w:rsid w:val="00C46011"/>
    <w:rsid w:val="00C553A9"/>
    <w:rsid w:val="00C5696A"/>
    <w:rsid w:val="00C6215F"/>
    <w:rsid w:val="00C629D0"/>
    <w:rsid w:val="00C62B14"/>
    <w:rsid w:val="00C63107"/>
    <w:rsid w:val="00C64D54"/>
    <w:rsid w:val="00C704FD"/>
    <w:rsid w:val="00C73EDD"/>
    <w:rsid w:val="00C81300"/>
    <w:rsid w:val="00C84B81"/>
    <w:rsid w:val="00C87A48"/>
    <w:rsid w:val="00C9050F"/>
    <w:rsid w:val="00CA10BE"/>
    <w:rsid w:val="00CA2FF2"/>
    <w:rsid w:val="00CB3298"/>
    <w:rsid w:val="00CB61C4"/>
    <w:rsid w:val="00CC0B88"/>
    <w:rsid w:val="00CC4F03"/>
    <w:rsid w:val="00CC73F2"/>
    <w:rsid w:val="00CD48AF"/>
    <w:rsid w:val="00CD608D"/>
    <w:rsid w:val="00CE00AD"/>
    <w:rsid w:val="00CE340E"/>
    <w:rsid w:val="00CE3728"/>
    <w:rsid w:val="00CE5486"/>
    <w:rsid w:val="00CE5DAE"/>
    <w:rsid w:val="00CF139C"/>
    <w:rsid w:val="00CF7F88"/>
    <w:rsid w:val="00D10D63"/>
    <w:rsid w:val="00D10E97"/>
    <w:rsid w:val="00D14A00"/>
    <w:rsid w:val="00D16AF0"/>
    <w:rsid w:val="00D171B1"/>
    <w:rsid w:val="00D209AF"/>
    <w:rsid w:val="00D20FD9"/>
    <w:rsid w:val="00D24AE0"/>
    <w:rsid w:val="00D27337"/>
    <w:rsid w:val="00D32719"/>
    <w:rsid w:val="00D32B1C"/>
    <w:rsid w:val="00D40721"/>
    <w:rsid w:val="00D422A6"/>
    <w:rsid w:val="00D42C50"/>
    <w:rsid w:val="00D436F4"/>
    <w:rsid w:val="00D43CDD"/>
    <w:rsid w:val="00D46D44"/>
    <w:rsid w:val="00D50442"/>
    <w:rsid w:val="00D52CEB"/>
    <w:rsid w:val="00D61F2D"/>
    <w:rsid w:val="00D6331D"/>
    <w:rsid w:val="00D676F4"/>
    <w:rsid w:val="00D7218F"/>
    <w:rsid w:val="00D75F28"/>
    <w:rsid w:val="00D7704E"/>
    <w:rsid w:val="00D87BD1"/>
    <w:rsid w:val="00D90B14"/>
    <w:rsid w:val="00D930B7"/>
    <w:rsid w:val="00D97176"/>
    <w:rsid w:val="00DA0B88"/>
    <w:rsid w:val="00DA0B8D"/>
    <w:rsid w:val="00DA26A3"/>
    <w:rsid w:val="00DA3E6B"/>
    <w:rsid w:val="00DB4F61"/>
    <w:rsid w:val="00DB5548"/>
    <w:rsid w:val="00DD392F"/>
    <w:rsid w:val="00DD3ABB"/>
    <w:rsid w:val="00DD4587"/>
    <w:rsid w:val="00DD5FBA"/>
    <w:rsid w:val="00DD6FDE"/>
    <w:rsid w:val="00DD7640"/>
    <w:rsid w:val="00DE0B42"/>
    <w:rsid w:val="00DE4D67"/>
    <w:rsid w:val="00DF3BED"/>
    <w:rsid w:val="00DF4898"/>
    <w:rsid w:val="00E02460"/>
    <w:rsid w:val="00E03249"/>
    <w:rsid w:val="00E03979"/>
    <w:rsid w:val="00E05917"/>
    <w:rsid w:val="00E05F0A"/>
    <w:rsid w:val="00E06AA7"/>
    <w:rsid w:val="00E113E2"/>
    <w:rsid w:val="00E172D8"/>
    <w:rsid w:val="00E237A3"/>
    <w:rsid w:val="00E23D61"/>
    <w:rsid w:val="00E2686D"/>
    <w:rsid w:val="00E271C1"/>
    <w:rsid w:val="00E30946"/>
    <w:rsid w:val="00E34926"/>
    <w:rsid w:val="00E3703B"/>
    <w:rsid w:val="00E41062"/>
    <w:rsid w:val="00E42DA9"/>
    <w:rsid w:val="00E440E4"/>
    <w:rsid w:val="00E45989"/>
    <w:rsid w:val="00E46E2D"/>
    <w:rsid w:val="00E53BA3"/>
    <w:rsid w:val="00E542E7"/>
    <w:rsid w:val="00E6625F"/>
    <w:rsid w:val="00E72A75"/>
    <w:rsid w:val="00E73625"/>
    <w:rsid w:val="00E75AC6"/>
    <w:rsid w:val="00E81055"/>
    <w:rsid w:val="00E8533A"/>
    <w:rsid w:val="00E85F89"/>
    <w:rsid w:val="00E8604F"/>
    <w:rsid w:val="00E92921"/>
    <w:rsid w:val="00E96EF3"/>
    <w:rsid w:val="00EA0737"/>
    <w:rsid w:val="00EA1FA8"/>
    <w:rsid w:val="00EA42A0"/>
    <w:rsid w:val="00EA6CBE"/>
    <w:rsid w:val="00EB4B17"/>
    <w:rsid w:val="00EC6033"/>
    <w:rsid w:val="00EC72E8"/>
    <w:rsid w:val="00ED036D"/>
    <w:rsid w:val="00ED2D9A"/>
    <w:rsid w:val="00ED58B2"/>
    <w:rsid w:val="00ED6ADC"/>
    <w:rsid w:val="00EE2809"/>
    <w:rsid w:val="00EE3C5A"/>
    <w:rsid w:val="00EE5074"/>
    <w:rsid w:val="00EE6DC6"/>
    <w:rsid w:val="00EF0EB0"/>
    <w:rsid w:val="00EF1095"/>
    <w:rsid w:val="00EF5B5C"/>
    <w:rsid w:val="00F00778"/>
    <w:rsid w:val="00F12A79"/>
    <w:rsid w:val="00F1417F"/>
    <w:rsid w:val="00F22899"/>
    <w:rsid w:val="00F2693B"/>
    <w:rsid w:val="00F31F23"/>
    <w:rsid w:val="00F33EED"/>
    <w:rsid w:val="00F435B6"/>
    <w:rsid w:val="00F44AD7"/>
    <w:rsid w:val="00F52B06"/>
    <w:rsid w:val="00F6204E"/>
    <w:rsid w:val="00F66515"/>
    <w:rsid w:val="00F72857"/>
    <w:rsid w:val="00F75155"/>
    <w:rsid w:val="00F7675E"/>
    <w:rsid w:val="00F76FFB"/>
    <w:rsid w:val="00F80FB8"/>
    <w:rsid w:val="00F8392E"/>
    <w:rsid w:val="00F8407D"/>
    <w:rsid w:val="00F878C5"/>
    <w:rsid w:val="00F90088"/>
    <w:rsid w:val="00F90C44"/>
    <w:rsid w:val="00F90CC8"/>
    <w:rsid w:val="00F96A3C"/>
    <w:rsid w:val="00FA2E26"/>
    <w:rsid w:val="00FA38BA"/>
    <w:rsid w:val="00FA3A48"/>
    <w:rsid w:val="00FA3B5C"/>
    <w:rsid w:val="00FB56E4"/>
    <w:rsid w:val="00FC00F3"/>
    <w:rsid w:val="00FC38A2"/>
    <w:rsid w:val="00FC5556"/>
    <w:rsid w:val="00FD5F15"/>
    <w:rsid w:val="00FD6CD8"/>
    <w:rsid w:val="00FD77B1"/>
    <w:rsid w:val="00FE2B09"/>
    <w:rsid w:val="00FE322D"/>
    <w:rsid w:val="00FF0362"/>
    <w:rsid w:val="00FF03CA"/>
    <w:rsid w:val="00FF2E01"/>
    <w:rsid w:val="00FF4520"/>
    <w:rsid w:val="00FF57BB"/>
    <w:rsid w:val="00FF5FDF"/>
    <w:rsid w:val="06AE031D"/>
    <w:rsid w:val="08B327E7"/>
    <w:rsid w:val="0A63515B"/>
    <w:rsid w:val="0ACA277B"/>
    <w:rsid w:val="0CDA5819"/>
    <w:rsid w:val="0D46EB66"/>
    <w:rsid w:val="17A1229F"/>
    <w:rsid w:val="1DBFE276"/>
    <w:rsid w:val="2546901F"/>
    <w:rsid w:val="263D5ED6"/>
    <w:rsid w:val="2D54CE22"/>
    <w:rsid w:val="35B3948E"/>
    <w:rsid w:val="3642D6C1"/>
    <w:rsid w:val="37FCDB1F"/>
    <w:rsid w:val="400A71C8"/>
    <w:rsid w:val="40BE49A3"/>
    <w:rsid w:val="4FD4FC23"/>
    <w:rsid w:val="576A71AC"/>
    <w:rsid w:val="63696C88"/>
    <w:rsid w:val="71F0F5A6"/>
    <w:rsid w:val="7255FABD"/>
    <w:rsid w:val="77024B0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6E18FA"/>
  <w15:chartTrackingRefBased/>
  <w15:docId w15:val="{917865A7-DAC3-4BB3-8872-00A10AEA2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5BA"/>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45BA"/>
    <w:pPr>
      <w:tabs>
        <w:tab w:val="center" w:pos="4513"/>
        <w:tab w:val="right" w:pos="9026"/>
      </w:tabs>
    </w:pPr>
  </w:style>
  <w:style w:type="character" w:customStyle="1" w:styleId="FooterChar">
    <w:name w:val="Footer Char"/>
    <w:basedOn w:val="DefaultParagraphFont"/>
    <w:link w:val="Footer"/>
    <w:uiPriority w:val="99"/>
    <w:rsid w:val="00BD45BA"/>
    <w:rPr>
      <w:rFonts w:ascii="Arial" w:eastAsia="Malgun Gothic" w:hAnsi="Arial" w:cs="Times New Roman"/>
      <w:lang w:val="en-US"/>
    </w:rPr>
  </w:style>
  <w:style w:type="paragraph" w:customStyle="1" w:styleId="paragraph">
    <w:name w:val="paragraph"/>
    <w:basedOn w:val="Normal"/>
    <w:rsid w:val="00BD45BA"/>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BD45BA"/>
  </w:style>
  <w:style w:type="character" w:customStyle="1" w:styleId="eop">
    <w:name w:val="eop"/>
    <w:basedOn w:val="DefaultParagraphFont"/>
    <w:rsid w:val="00BD45BA"/>
  </w:style>
  <w:style w:type="paragraph" w:styleId="NoSpacing">
    <w:name w:val="No Spacing"/>
    <w:uiPriority w:val="1"/>
    <w:qFormat/>
    <w:rsid w:val="00BD45BA"/>
    <w:pPr>
      <w:spacing w:after="0" w:line="240" w:lineRule="auto"/>
    </w:pPr>
    <w:rPr>
      <w:rFonts w:ascii="Calibri" w:eastAsia="Malgun Gothic" w:hAnsi="Calibri" w:cs="Times New Roman"/>
      <w:lang w:val="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Arial" w:eastAsia="Malgun Gothic" w:hAnsi="Arial"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8B1B99"/>
    <w:pPr>
      <w:spacing w:after="0" w:line="240" w:lineRule="auto"/>
    </w:pPr>
    <w:rPr>
      <w:rFonts w:ascii="Arial" w:eastAsia="Malgun Gothic" w:hAnsi="Arial" w:cs="Times New Roman"/>
      <w:lang w:val="en-US"/>
    </w:rPr>
  </w:style>
  <w:style w:type="paragraph" w:styleId="Header">
    <w:name w:val="header"/>
    <w:basedOn w:val="Normal"/>
    <w:link w:val="HeaderChar"/>
    <w:uiPriority w:val="99"/>
    <w:unhideWhenUsed/>
    <w:rsid w:val="00F90088"/>
    <w:pPr>
      <w:tabs>
        <w:tab w:val="center" w:pos="4703"/>
        <w:tab w:val="right" w:pos="9406"/>
      </w:tabs>
      <w:spacing w:line="240" w:lineRule="auto"/>
    </w:pPr>
  </w:style>
  <w:style w:type="character" w:customStyle="1" w:styleId="HeaderChar">
    <w:name w:val="Header Char"/>
    <w:basedOn w:val="DefaultParagraphFont"/>
    <w:link w:val="Header"/>
    <w:uiPriority w:val="99"/>
    <w:rsid w:val="00F90088"/>
    <w:rPr>
      <w:rFonts w:ascii="Arial" w:eastAsia="Malgun Gothic" w:hAnsi="Arial" w:cs="Times New Roman"/>
      <w:lang w:val="en-US"/>
    </w:rPr>
  </w:style>
  <w:style w:type="character" w:styleId="Hyperlink">
    <w:name w:val="Hyperlink"/>
    <w:unhideWhenUsed/>
    <w:rsid w:val="00277BCD"/>
    <w:rPr>
      <w:color w:val="0000FF"/>
      <w:u w:val="single"/>
    </w:rPr>
  </w:style>
  <w:style w:type="paragraph" w:styleId="ListParagraph">
    <w:name w:val="List Paragraph"/>
    <w:basedOn w:val="Normal"/>
    <w:uiPriority w:val="34"/>
    <w:qFormat/>
    <w:rsid w:val="00622850"/>
    <w:pPr>
      <w:spacing w:after="160" w:line="259" w:lineRule="auto"/>
      <w:ind w:left="720"/>
      <w:contextualSpacing/>
    </w:pPr>
    <w:rPr>
      <w:rFonts w:asciiTheme="minorHAnsi" w:eastAsiaTheme="minorHAnsi" w:hAnsiTheme="minorHAnsi" w:cstheme="minorBidi"/>
      <w:lang w:val="en-GB"/>
    </w:rPr>
  </w:style>
  <w:style w:type="paragraph" w:styleId="CommentSubject">
    <w:name w:val="annotation subject"/>
    <w:basedOn w:val="CommentText"/>
    <w:next w:val="CommentText"/>
    <w:link w:val="CommentSubjectChar"/>
    <w:uiPriority w:val="99"/>
    <w:semiHidden/>
    <w:unhideWhenUsed/>
    <w:rsid w:val="00DA3E6B"/>
    <w:rPr>
      <w:b/>
      <w:bCs/>
    </w:rPr>
  </w:style>
  <w:style w:type="character" w:customStyle="1" w:styleId="CommentSubjectChar">
    <w:name w:val="Comment Subject Char"/>
    <w:basedOn w:val="CommentTextChar"/>
    <w:link w:val="CommentSubject"/>
    <w:uiPriority w:val="99"/>
    <w:semiHidden/>
    <w:rsid w:val="00DA3E6B"/>
    <w:rPr>
      <w:rFonts w:ascii="Arial" w:eastAsia="Malgun Gothic" w:hAnsi="Arial" w:cs="Times New Roman"/>
      <w:b/>
      <w:bCs/>
      <w:sz w:val="20"/>
      <w:szCs w:val="20"/>
      <w:lang w:val="en-US"/>
    </w:rPr>
  </w:style>
  <w:style w:type="character" w:styleId="Strong">
    <w:name w:val="Strong"/>
    <w:uiPriority w:val="22"/>
    <w:qFormat/>
    <w:rsid w:val="005E2E33"/>
    <w:rPr>
      <w:b/>
      <w:bCs/>
    </w:rPr>
  </w:style>
  <w:style w:type="paragraph" w:styleId="NormalWeb">
    <w:name w:val="Normal (Web)"/>
    <w:basedOn w:val="Normal"/>
    <w:uiPriority w:val="99"/>
    <w:unhideWhenUsed/>
    <w:rsid w:val="00E34926"/>
    <w:pPr>
      <w:spacing w:before="100" w:beforeAutospacing="1" w:after="100" w:afterAutospacing="1" w:line="240" w:lineRule="auto"/>
    </w:pPr>
    <w:rPr>
      <w:rFonts w:ascii="Times New Roman" w:eastAsia="Times New Roman" w:hAnsi="Times New Roman"/>
      <w:sz w:val="24"/>
      <w:szCs w:val="24"/>
    </w:rPr>
  </w:style>
  <w:style w:type="character" w:customStyle="1" w:styleId="markedcontent">
    <w:name w:val="markedcontent"/>
    <w:basedOn w:val="DefaultParagraphFont"/>
    <w:rsid w:val="00BA0D03"/>
  </w:style>
  <w:style w:type="character" w:styleId="UnresolvedMention">
    <w:name w:val="Unresolved Mention"/>
    <w:basedOn w:val="DefaultParagraphFont"/>
    <w:uiPriority w:val="99"/>
    <w:semiHidden/>
    <w:unhideWhenUsed/>
    <w:rsid w:val="00C553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836259">
      <w:bodyDiv w:val="1"/>
      <w:marLeft w:val="0"/>
      <w:marRight w:val="0"/>
      <w:marTop w:val="0"/>
      <w:marBottom w:val="0"/>
      <w:divBdr>
        <w:top w:val="none" w:sz="0" w:space="0" w:color="auto"/>
        <w:left w:val="none" w:sz="0" w:space="0" w:color="auto"/>
        <w:bottom w:val="none" w:sz="0" w:space="0" w:color="auto"/>
        <w:right w:val="none" w:sz="0" w:space="0" w:color="auto"/>
      </w:divBdr>
    </w:div>
    <w:div w:id="677463113">
      <w:bodyDiv w:val="1"/>
      <w:marLeft w:val="0"/>
      <w:marRight w:val="0"/>
      <w:marTop w:val="0"/>
      <w:marBottom w:val="0"/>
      <w:divBdr>
        <w:top w:val="none" w:sz="0" w:space="0" w:color="auto"/>
        <w:left w:val="none" w:sz="0" w:space="0" w:color="auto"/>
        <w:bottom w:val="none" w:sz="0" w:space="0" w:color="auto"/>
        <w:right w:val="none" w:sz="0" w:space="0" w:color="auto"/>
      </w:divBdr>
    </w:div>
    <w:div w:id="758210427">
      <w:bodyDiv w:val="1"/>
      <w:marLeft w:val="0"/>
      <w:marRight w:val="0"/>
      <w:marTop w:val="0"/>
      <w:marBottom w:val="0"/>
      <w:divBdr>
        <w:top w:val="none" w:sz="0" w:space="0" w:color="auto"/>
        <w:left w:val="none" w:sz="0" w:space="0" w:color="auto"/>
        <w:bottom w:val="none" w:sz="0" w:space="0" w:color="auto"/>
        <w:right w:val="none" w:sz="0" w:space="0" w:color="auto"/>
      </w:divBdr>
    </w:div>
    <w:div w:id="1542933164">
      <w:bodyDiv w:val="1"/>
      <w:marLeft w:val="0"/>
      <w:marRight w:val="0"/>
      <w:marTop w:val="0"/>
      <w:marBottom w:val="0"/>
      <w:divBdr>
        <w:top w:val="none" w:sz="0" w:space="0" w:color="auto"/>
        <w:left w:val="none" w:sz="0" w:space="0" w:color="auto"/>
        <w:bottom w:val="none" w:sz="0" w:space="0" w:color="auto"/>
        <w:right w:val="none" w:sz="0" w:space="0" w:color="auto"/>
      </w:divBdr>
    </w:div>
    <w:div w:id="1870727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ess.kia.com/eu/en/home/media-resouces/press-releases/2023/Kia-Europe-resigns-as-exclusive-Main-Partner-of-League-of-Legends-EMEA-Championship.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2" ma:contentTypeDescription="Create a new document." ma:contentTypeScope="" ma:versionID="b084b1b85ae75f77cf2fbc5b23685f49">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cfc0ca047edf2a705b8535dec7cb3a2e"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6378ea8-f023-4048-86f8-75d37ef44c2f">
      <UserInfo>
        <DisplayName>PFPR x Kia Members</DisplayName>
        <AccountId>7</AccountId>
        <AccountType/>
      </UserInfo>
    </SharedWithUsers>
    <lcf76f155ced4ddcb4097134ff3c332f xmlns="ca0521e1-b612-4196-a703-b1b7610de6d4">
      <Terms xmlns="http://schemas.microsoft.com/office/infopath/2007/PartnerControls"/>
    </lcf76f155ced4ddcb4097134ff3c332f>
    <TaxCatchAll xmlns="a6378ea8-f023-4048-86f8-75d37ef44c2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8244D-C5D6-4712-9009-8C4F7AF0665A}">
  <ds:schemaRefs>
    <ds:schemaRef ds:uri="http://schemas.microsoft.com/sharepoint/v3/contenttype/forms"/>
  </ds:schemaRefs>
</ds:datastoreItem>
</file>

<file path=customXml/itemProps2.xml><?xml version="1.0" encoding="utf-8"?>
<ds:datastoreItem xmlns:ds="http://schemas.openxmlformats.org/officeDocument/2006/customXml" ds:itemID="{117C3735-B19E-498D-9DD9-7C283B5C4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998317-AFC0-42EF-BF0E-D4BFBEB188AA}">
  <ds:schemaRefs>
    <ds:schemaRef ds:uri="http://www.w3.org/XML/1998/namespace"/>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http://purl.org/dc/terms/"/>
    <ds:schemaRef ds:uri="a6378ea8-f023-4048-86f8-75d37ef44c2f"/>
    <ds:schemaRef ds:uri="ca0521e1-b612-4196-a703-b1b7610de6d4"/>
    <ds:schemaRef ds:uri="http://purl.org/dc/dcmitype/"/>
  </ds:schemaRefs>
</ds:datastoreItem>
</file>

<file path=customXml/itemProps4.xml><?xml version="1.0" encoding="utf-8"?>
<ds:datastoreItem xmlns:ds="http://schemas.openxmlformats.org/officeDocument/2006/customXml" ds:itemID="{101D328D-4970-4EA5-AFB5-0F292693AE2F}">
  <ds:schemaRefs>
    <ds:schemaRef ds:uri="http://schemas.openxmlformats.org/officeDocument/2006/bibliography"/>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823</Words>
  <Characters>4528</Characters>
  <Application>Microsoft Office Word</Application>
  <DocSecurity>0</DocSecurity>
  <Lines>37</Lines>
  <Paragraphs>10</Paragraphs>
  <ScaleCrop>false</ScaleCrop>
  <Company/>
  <LinksUpToDate>false</LinksUpToDate>
  <CharactersWithSpaces>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4</cp:revision>
  <dcterms:created xsi:type="dcterms:W3CDTF">2023-04-28T08:23:00Z</dcterms:created>
  <dcterms:modified xsi:type="dcterms:W3CDTF">2023-04-2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ies>
</file>